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D3F4" w14:textId="36D9C1C7" w:rsidR="003B35D4" w:rsidRDefault="00490248">
      <w:r>
        <w:t>Objectives</w:t>
      </w:r>
    </w:p>
    <w:p w14:paraId="15EADACE" w14:textId="09CECA9A" w:rsidR="00490248" w:rsidRDefault="00BC0890" w:rsidP="00490248">
      <w:pPr>
        <w:pStyle w:val="ListParagraph"/>
        <w:numPr>
          <w:ilvl w:val="0"/>
          <w:numId w:val="1"/>
        </w:numPr>
      </w:pPr>
      <w:r>
        <w:t>Inheritance</w:t>
      </w:r>
    </w:p>
    <w:p w14:paraId="5FC03E91" w14:textId="54354E16" w:rsidR="00490248" w:rsidRPr="00D3742A" w:rsidRDefault="00490248" w:rsidP="00490248">
      <w:pPr>
        <w:rPr>
          <w:b/>
          <w:bCs/>
          <w:color w:val="FF0000"/>
        </w:rPr>
      </w:pPr>
      <w:r w:rsidRPr="00CB08DE">
        <w:rPr>
          <w:b/>
          <w:bCs/>
          <w:color w:val="FF0000"/>
        </w:rPr>
        <w:t xml:space="preserve">There </w:t>
      </w:r>
      <w:r w:rsidR="00CB08DE" w:rsidRPr="00CB08DE">
        <w:rPr>
          <w:b/>
          <w:bCs/>
          <w:color w:val="FF0000"/>
        </w:rPr>
        <w:t>are</w:t>
      </w:r>
      <w:r w:rsidR="0041754E">
        <w:rPr>
          <w:b/>
          <w:bCs/>
          <w:color w:val="FF0000"/>
        </w:rPr>
        <w:t xml:space="preserve"> </w:t>
      </w:r>
      <w:r w:rsidR="003052DA">
        <w:rPr>
          <w:b/>
          <w:bCs/>
          <w:color w:val="FF0000"/>
        </w:rPr>
        <w:t>7</w:t>
      </w:r>
      <w:r w:rsidRPr="00CB08DE">
        <w:rPr>
          <w:b/>
          <w:bCs/>
          <w:color w:val="FF0000"/>
        </w:rPr>
        <w:t xml:space="preserve"> Challenge Exercises, each worth </w:t>
      </w:r>
      <w:r w:rsidR="000414B8">
        <w:rPr>
          <w:b/>
          <w:bCs/>
          <w:color w:val="FF0000"/>
        </w:rPr>
        <w:t>1</w:t>
      </w:r>
      <w:r w:rsidR="003052DA">
        <w:rPr>
          <w:b/>
          <w:bCs/>
          <w:color w:val="FF0000"/>
        </w:rPr>
        <w:t>4.2</w:t>
      </w:r>
      <w:r w:rsidR="0041754E">
        <w:rPr>
          <w:b/>
          <w:bCs/>
          <w:color w:val="FF0000"/>
        </w:rPr>
        <w:t>%</w:t>
      </w:r>
    </w:p>
    <w:p w14:paraId="6A528AAA" w14:textId="155C9C83" w:rsidR="0084364A" w:rsidRDefault="00DA6AD6" w:rsidP="00DA6AD6">
      <w:r w:rsidRPr="009B0BC9">
        <w:rPr>
          <w:b/>
          <w:bCs/>
        </w:rPr>
        <w:t>Inheritance</w:t>
      </w:r>
      <w:r>
        <w:t xml:space="preserve"> allows a new class to extend an existing class. The new class inherits the members of the class it extends.</w:t>
      </w:r>
      <w:r w:rsidR="00AF0605">
        <w:t xml:space="preserve"> Inheritance allows to </w:t>
      </w:r>
      <w:r w:rsidR="000414B8">
        <w:t>inheritance</w:t>
      </w:r>
      <w:r w:rsidR="00AF0605">
        <w:t xml:space="preserve"> of attributes and methods from a parent class to a child class or classes.</w:t>
      </w:r>
    </w:p>
    <w:p w14:paraId="7B6111F1" w14:textId="75DE25FE" w:rsidR="00490248" w:rsidRPr="009146FD" w:rsidRDefault="00490248" w:rsidP="00490248">
      <w:r w:rsidRPr="00DA6AD6">
        <w:rPr>
          <w:b/>
          <w:bCs/>
        </w:rPr>
        <w:t>Project #1</w:t>
      </w:r>
      <w:r w:rsidR="009146FD">
        <w:rPr>
          <w:b/>
          <w:bCs/>
        </w:rPr>
        <w:t xml:space="preserve">: </w:t>
      </w:r>
      <w:r w:rsidR="009146FD">
        <w:t xml:space="preserve">here we have two classes A and B with two functions in each class. Notice, </w:t>
      </w:r>
      <w:r w:rsidR="009146FD" w:rsidRPr="00093852">
        <w:rPr>
          <w:highlight w:val="yellow"/>
        </w:rPr>
        <w:t xml:space="preserve">each class </w:t>
      </w:r>
      <w:proofErr w:type="gramStart"/>
      <w:r w:rsidR="009146FD" w:rsidRPr="00093852">
        <w:rPr>
          <w:highlight w:val="yellow"/>
        </w:rPr>
        <w:t xml:space="preserve">only </w:t>
      </w:r>
      <w:r w:rsidR="009B0BC9" w:rsidRPr="00093852">
        <w:rPr>
          <w:highlight w:val="yellow"/>
        </w:rPr>
        <w:t>can</w:t>
      </w:r>
      <w:proofErr w:type="gramEnd"/>
      <w:r w:rsidR="009146FD" w:rsidRPr="00093852">
        <w:rPr>
          <w:highlight w:val="yellow"/>
        </w:rPr>
        <w:t xml:space="preserve"> see each function to which it is assigned</w:t>
      </w:r>
      <w:r w:rsidR="009146FD">
        <w:t>, meaning that Class A is only able to see functions one and two, and Class B is only able to see functions three and four.</w:t>
      </w:r>
    </w:p>
    <w:p w14:paraId="71B28562" w14:textId="4AB38D55" w:rsidR="00490248" w:rsidRDefault="0084364A" w:rsidP="00490248">
      <w:r>
        <w:rPr>
          <w:noProof/>
        </w:rPr>
        <mc:AlternateContent>
          <mc:Choice Requires="wps">
            <w:drawing>
              <wp:anchor distT="0" distB="0" distL="114300" distR="114300" simplePos="0" relativeHeight="251659264" behindDoc="0" locked="0" layoutInCell="1" allowOverlap="1" wp14:anchorId="6541D646" wp14:editId="5BF208EA">
                <wp:simplePos x="0" y="0"/>
                <wp:positionH relativeFrom="column">
                  <wp:posOffset>3962400</wp:posOffset>
                </wp:positionH>
                <wp:positionV relativeFrom="paragraph">
                  <wp:posOffset>154940</wp:posOffset>
                </wp:positionV>
                <wp:extent cx="2750820" cy="2903220"/>
                <wp:effectExtent l="0" t="0" r="11430" b="11430"/>
                <wp:wrapNone/>
                <wp:docPr id="18" name="Rectangle 18"/>
                <wp:cNvGraphicFramePr/>
                <a:graphic xmlns:a="http://schemas.openxmlformats.org/drawingml/2006/main">
                  <a:graphicData uri="http://schemas.microsoft.com/office/word/2010/wordprocessingShape">
                    <wps:wsp>
                      <wps:cNvSpPr/>
                      <wps:spPr>
                        <a:xfrm>
                          <a:off x="0" y="0"/>
                          <a:ext cx="2750820" cy="29032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D5FA58" w14:textId="24F8429A" w:rsidR="0084364A" w:rsidRDefault="0084364A" w:rsidP="0084364A">
                            <w:pPr>
                              <w:jc w:val="center"/>
                            </w:pPr>
                            <w:r w:rsidRPr="0084364A">
                              <w:t>self represents the instance of the class. By using the “self” we can access the attributes and methods of the class in python. It binds the attributes with the given argu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41D646" id="Rectangle 18" o:spid="_x0000_s1026" style="position:absolute;margin-left:312pt;margin-top:12.2pt;width:216.6pt;height:228.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" fillcolor="#4472c4 [3204]" strokecolor="#1f3763 [1604]" strokeweight="1pt">
                <v:textbox>
                  <w:txbxContent>
                    <w:p w14:paraId="70D5FA58" w14:textId="24F8429A" w:rsidR="0084364A" w:rsidRDefault="0084364A" w:rsidP="0084364A">
                      <w:pPr>
                        <w:jc w:val="center"/>
                      </w:pPr>
                      <w:r w:rsidRPr="0084364A">
                        <w:t>self represents the instance of the class. By using the “self” we can access the attributes and methods of the class in python. It binds the attributes with the given arguments.</w:t>
                      </w:r>
                    </w:p>
                  </w:txbxContent>
                </v:textbox>
              </v:rect>
            </w:pict>
          </mc:Fallback>
        </mc:AlternateContent>
      </w:r>
      <w:r w:rsidR="009146FD">
        <w:rPr>
          <w:noProof/>
        </w:rPr>
        <w:drawing>
          <wp:inline distT="0" distB="0" distL="0" distR="0" wp14:anchorId="2C9500C1" wp14:editId="2BE37E11">
            <wp:extent cx="3049977" cy="3615847"/>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105414" cy="3681569"/>
                    </a:xfrm>
                    <a:prstGeom prst="rect">
                      <a:avLst/>
                    </a:prstGeom>
                  </pic:spPr>
                </pic:pic>
              </a:graphicData>
            </a:graphic>
          </wp:inline>
        </w:drawing>
      </w:r>
    </w:p>
    <w:p w14:paraId="47279BC8" w14:textId="77777777" w:rsidR="00D3742A" w:rsidRPr="00D3742A" w:rsidRDefault="00D3742A" w:rsidP="00D3742A">
      <w:pPr>
        <w:rPr>
          <w:b/>
          <w:bCs/>
        </w:rPr>
      </w:pPr>
      <w:r w:rsidRPr="00D3742A">
        <w:rPr>
          <w:b/>
          <w:bCs/>
        </w:rPr>
        <w:t>Program’s output:</w:t>
      </w:r>
    </w:p>
    <w:p w14:paraId="7324E83D" w14:textId="19EEE037" w:rsidR="00887FA3" w:rsidRDefault="00D3742A" w:rsidP="00490248">
      <w:r w:rsidRPr="00D3742A">
        <w:rPr>
          <w:noProof/>
        </w:rPr>
        <w:drawing>
          <wp:inline distT="0" distB="0" distL="0" distR="0" wp14:anchorId="13C6C94E" wp14:editId="044AC596">
            <wp:extent cx="3328827" cy="1857606"/>
            <wp:effectExtent l="0" t="0" r="5080" b="952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9"/>
                    <a:stretch>
                      <a:fillRect/>
                    </a:stretch>
                  </pic:blipFill>
                  <pic:spPr>
                    <a:xfrm>
                      <a:off x="0" y="0"/>
                      <a:ext cx="3359311" cy="1874617"/>
                    </a:xfrm>
                    <a:prstGeom prst="rect">
                      <a:avLst/>
                    </a:prstGeom>
                  </pic:spPr>
                </pic:pic>
              </a:graphicData>
            </a:graphic>
          </wp:inline>
        </w:drawing>
      </w:r>
    </w:p>
    <w:p w14:paraId="01DCC469" w14:textId="54C0F585" w:rsidR="00887FA3" w:rsidRDefault="009146FD" w:rsidP="00490248">
      <w:r>
        <w:lastRenderedPageBreak/>
        <w:t xml:space="preserve">Now, we will inherit from Class A to B, meaning that Class B will inherit from Class A, if you see line #8 where </w:t>
      </w:r>
      <w:r w:rsidRPr="004C7715">
        <w:rPr>
          <w:highlight w:val="yellow"/>
        </w:rPr>
        <w:t>class B(A) is inheriting class A</w:t>
      </w:r>
      <w:r>
        <w:t xml:space="preserve"> and </w:t>
      </w:r>
      <w:r w:rsidRPr="00A56AEA">
        <w:rPr>
          <w:b/>
          <w:bCs/>
          <w:color w:val="FF0000"/>
        </w:rPr>
        <w:t>lines #25-28</w:t>
      </w:r>
      <w:r w:rsidRPr="00A56AEA">
        <w:rPr>
          <w:color w:val="FF0000"/>
        </w:rPr>
        <w:t xml:space="preserve"> </w:t>
      </w:r>
      <w:r>
        <w:t>object b1 is able to see the four functions.</w:t>
      </w:r>
    </w:p>
    <w:p w14:paraId="45D5562E" w14:textId="6CC8E0F2" w:rsidR="009146FD" w:rsidRDefault="009146FD" w:rsidP="00490248">
      <w:r>
        <w:rPr>
          <w:noProof/>
        </w:rPr>
        <w:drawing>
          <wp:inline distT="0" distB="0" distL="0" distR="0" wp14:anchorId="0F418786" wp14:editId="7EFF2D20">
            <wp:extent cx="4412974" cy="4924977"/>
            <wp:effectExtent l="0" t="0" r="6985" b="952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4442356" cy="4957768"/>
                    </a:xfrm>
                    <a:prstGeom prst="rect">
                      <a:avLst/>
                    </a:prstGeom>
                  </pic:spPr>
                </pic:pic>
              </a:graphicData>
            </a:graphic>
          </wp:inline>
        </w:drawing>
      </w:r>
    </w:p>
    <w:p w14:paraId="1440CB70" w14:textId="43F126C4" w:rsidR="00887FA3" w:rsidRPr="00887FA3" w:rsidRDefault="00887FA3" w:rsidP="00490248">
      <w:pPr>
        <w:rPr>
          <w:b/>
          <w:bCs/>
        </w:rPr>
      </w:pPr>
      <w:r w:rsidRPr="00887FA3">
        <w:rPr>
          <w:b/>
          <w:bCs/>
        </w:rPr>
        <w:t>Program’s output:</w:t>
      </w:r>
    </w:p>
    <w:p w14:paraId="23AA0556" w14:textId="7309EF99" w:rsidR="007B1C66" w:rsidRDefault="00887FA3">
      <w:r w:rsidRPr="00887FA3">
        <w:rPr>
          <w:noProof/>
        </w:rPr>
        <w:drawing>
          <wp:inline distT="0" distB="0" distL="0" distR="0" wp14:anchorId="4CD41793" wp14:editId="1A38AAAE">
            <wp:extent cx="3362044" cy="231383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11"/>
                    <a:stretch>
                      <a:fillRect/>
                    </a:stretch>
                  </pic:blipFill>
                  <pic:spPr>
                    <a:xfrm>
                      <a:off x="0" y="0"/>
                      <a:ext cx="3391211" cy="2333904"/>
                    </a:xfrm>
                    <a:prstGeom prst="rect">
                      <a:avLst/>
                    </a:prstGeom>
                  </pic:spPr>
                </pic:pic>
              </a:graphicData>
            </a:graphic>
          </wp:inline>
        </w:drawing>
      </w:r>
    </w:p>
    <w:p w14:paraId="1EF6B4F6" w14:textId="3345A21E" w:rsidR="00F54F16" w:rsidRDefault="00F54F16" w:rsidP="00F54F16">
      <w:r w:rsidRPr="004C7715">
        <w:rPr>
          <w:highlight w:val="yellow"/>
        </w:rPr>
        <w:lastRenderedPageBreak/>
        <w:t>Since Class (A) is the superclass or the parent class, Class A cannot inherit from class B</w:t>
      </w:r>
      <w:r>
        <w:t>.</w:t>
      </w:r>
      <w:r w:rsidR="0043670C">
        <w:t xml:space="preserve"> See line #1 Class A(B) so, </w:t>
      </w:r>
      <w:r w:rsidR="005734B7" w:rsidRPr="00A56AEA">
        <w:rPr>
          <w:b/>
          <w:bCs/>
          <w:color w:val="FF0000"/>
        </w:rPr>
        <w:t>lines</w:t>
      </w:r>
      <w:r w:rsidR="0043670C" w:rsidRPr="00A56AEA">
        <w:rPr>
          <w:b/>
          <w:bCs/>
          <w:color w:val="FF0000"/>
        </w:rPr>
        <w:t xml:space="preserve"> #19-20 </w:t>
      </w:r>
      <w:r w:rsidR="0043670C">
        <w:t>will display an error.</w:t>
      </w:r>
    </w:p>
    <w:p w14:paraId="1F0EDF61" w14:textId="7BA0505C" w:rsidR="00093852" w:rsidRDefault="007B1C66" w:rsidP="00490248">
      <w:r>
        <w:rPr>
          <w:noProof/>
        </w:rPr>
        <w:drawing>
          <wp:inline distT="0" distB="0" distL="0" distR="0" wp14:anchorId="1B1378AA" wp14:editId="48750049">
            <wp:extent cx="5665362" cy="423804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76676" cy="4321315"/>
                    </a:xfrm>
                    <a:prstGeom prst="rect">
                      <a:avLst/>
                    </a:prstGeom>
                  </pic:spPr>
                </pic:pic>
              </a:graphicData>
            </a:graphic>
          </wp:inline>
        </w:drawing>
      </w:r>
    </w:p>
    <w:p w14:paraId="50CD83A5" w14:textId="59F8E281" w:rsidR="008A2764" w:rsidRDefault="008A2764" w:rsidP="00490248"/>
    <w:p w14:paraId="2C6A01B1" w14:textId="0E70B17F" w:rsidR="00280EBB" w:rsidRDefault="00093852">
      <w:r w:rsidRPr="00093852">
        <w:rPr>
          <w:noProof/>
        </w:rPr>
        <w:drawing>
          <wp:inline distT="0" distB="0" distL="0" distR="0" wp14:anchorId="14561A99" wp14:editId="46A283E3">
            <wp:extent cx="4764203" cy="3053301"/>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3"/>
                    <a:stretch>
                      <a:fillRect/>
                    </a:stretch>
                  </pic:blipFill>
                  <pic:spPr>
                    <a:xfrm>
                      <a:off x="0" y="0"/>
                      <a:ext cx="4784305" cy="3066184"/>
                    </a:xfrm>
                    <a:prstGeom prst="rect">
                      <a:avLst/>
                    </a:prstGeom>
                  </pic:spPr>
                </pic:pic>
              </a:graphicData>
            </a:graphic>
          </wp:inline>
        </w:drawing>
      </w:r>
      <w:r w:rsidR="00280EBB">
        <w:br w:type="page"/>
      </w:r>
    </w:p>
    <w:p w14:paraId="3C164721" w14:textId="671BB134" w:rsidR="00AF0605" w:rsidRDefault="00AF0605" w:rsidP="00490248">
      <w:r w:rsidRPr="00280EBB">
        <w:rPr>
          <w:b/>
          <w:bCs/>
        </w:rPr>
        <w:lastRenderedPageBreak/>
        <w:t>Project #1 (A)</w:t>
      </w:r>
      <w:r w:rsidR="00280EBB" w:rsidRPr="00280EBB">
        <w:rPr>
          <w:b/>
          <w:bCs/>
        </w:rPr>
        <w:t>:</w:t>
      </w:r>
      <w:r w:rsidR="00280EBB">
        <w:t xml:space="preserve"> An object inheriting from two different </w:t>
      </w:r>
      <w:proofErr w:type="gramStart"/>
      <w:r w:rsidR="00280EBB">
        <w:t>classes</w:t>
      </w:r>
      <w:proofErr w:type="gramEnd"/>
    </w:p>
    <w:p w14:paraId="2D56C83B" w14:textId="23CDD6B5" w:rsidR="00280EBB" w:rsidRDefault="00280EBB" w:rsidP="00490248">
      <w:r>
        <w:rPr>
          <w:noProof/>
        </w:rPr>
        <w:drawing>
          <wp:inline distT="0" distB="0" distL="0" distR="0" wp14:anchorId="1D1ED1D3" wp14:editId="5D3DA82C">
            <wp:extent cx="4450466" cy="5166808"/>
            <wp:effectExtent l="0" t="0" r="762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50466" cy="5166808"/>
                    </a:xfrm>
                    <a:prstGeom prst="rect">
                      <a:avLst/>
                    </a:prstGeom>
                  </pic:spPr>
                </pic:pic>
              </a:graphicData>
            </a:graphic>
          </wp:inline>
        </w:drawing>
      </w:r>
    </w:p>
    <w:p w14:paraId="08BA1C95" w14:textId="77777777" w:rsidR="00C14880" w:rsidRDefault="00C14880" w:rsidP="00490248"/>
    <w:p w14:paraId="4DD63CF0" w14:textId="77777777" w:rsidR="00C14880" w:rsidRDefault="00C14880" w:rsidP="00490248"/>
    <w:p w14:paraId="47CF3604" w14:textId="77777777" w:rsidR="00C14880" w:rsidRDefault="00C14880" w:rsidP="00490248"/>
    <w:p w14:paraId="12E46FB5" w14:textId="77777777" w:rsidR="00C14880" w:rsidRDefault="00C14880" w:rsidP="00490248"/>
    <w:p w14:paraId="30A01AEA" w14:textId="77777777" w:rsidR="00C14880" w:rsidRDefault="00C14880" w:rsidP="00490248"/>
    <w:p w14:paraId="5CBF5EF4" w14:textId="77777777" w:rsidR="00C14880" w:rsidRDefault="00C14880" w:rsidP="00490248"/>
    <w:p w14:paraId="1207A73C" w14:textId="77777777" w:rsidR="00C14880" w:rsidRDefault="00C14880" w:rsidP="00490248"/>
    <w:p w14:paraId="108EC67C" w14:textId="77777777" w:rsidR="00C14880" w:rsidRDefault="00C14880" w:rsidP="00490248"/>
    <w:p w14:paraId="3EFF2720" w14:textId="77777777" w:rsidR="00C14880" w:rsidRDefault="00C14880" w:rsidP="00490248"/>
    <w:p w14:paraId="5100EAF4" w14:textId="0922F5C6" w:rsidR="00C14880" w:rsidRPr="00C14880" w:rsidRDefault="00C14880" w:rsidP="00490248">
      <w:pPr>
        <w:rPr>
          <w:b/>
          <w:bCs/>
        </w:rPr>
      </w:pPr>
      <w:r w:rsidRPr="00C14880">
        <w:rPr>
          <w:b/>
          <w:bCs/>
        </w:rPr>
        <w:lastRenderedPageBreak/>
        <w:t>Program’s code and output:</w:t>
      </w:r>
    </w:p>
    <w:p w14:paraId="5E645391" w14:textId="448C2B4F" w:rsidR="00C14880" w:rsidRDefault="00C14880" w:rsidP="00490248">
      <w:r w:rsidRPr="00C14880">
        <w:rPr>
          <w:noProof/>
        </w:rPr>
        <w:drawing>
          <wp:inline distT="0" distB="0" distL="0" distR="0" wp14:anchorId="506644E6" wp14:editId="7E6E052A">
            <wp:extent cx="4694327" cy="4244708"/>
            <wp:effectExtent l="0" t="0" r="0"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15"/>
                    <a:stretch>
                      <a:fillRect/>
                    </a:stretch>
                  </pic:blipFill>
                  <pic:spPr>
                    <a:xfrm>
                      <a:off x="0" y="0"/>
                      <a:ext cx="4694327" cy="4244708"/>
                    </a:xfrm>
                    <a:prstGeom prst="rect">
                      <a:avLst/>
                    </a:prstGeom>
                  </pic:spPr>
                </pic:pic>
              </a:graphicData>
            </a:graphic>
          </wp:inline>
        </w:drawing>
      </w:r>
    </w:p>
    <w:p w14:paraId="0C2D2D97" w14:textId="5389E68A" w:rsidR="00C14880" w:rsidRDefault="00C14880" w:rsidP="00490248">
      <w:r w:rsidRPr="00C14880">
        <w:rPr>
          <w:noProof/>
        </w:rPr>
        <w:drawing>
          <wp:inline distT="0" distB="0" distL="0" distR="0" wp14:anchorId="6C5E16B8" wp14:editId="709A81D5">
            <wp:extent cx="3764606" cy="1668925"/>
            <wp:effectExtent l="0" t="0" r="762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6"/>
                    <a:stretch>
                      <a:fillRect/>
                    </a:stretch>
                  </pic:blipFill>
                  <pic:spPr>
                    <a:xfrm>
                      <a:off x="0" y="0"/>
                      <a:ext cx="3764606" cy="1668925"/>
                    </a:xfrm>
                    <a:prstGeom prst="rect">
                      <a:avLst/>
                    </a:prstGeom>
                  </pic:spPr>
                </pic:pic>
              </a:graphicData>
            </a:graphic>
          </wp:inline>
        </w:drawing>
      </w:r>
    </w:p>
    <w:p w14:paraId="7C7CCA0A" w14:textId="77777777" w:rsidR="00C14880" w:rsidRDefault="00C14880" w:rsidP="00490248"/>
    <w:p w14:paraId="10A13A99" w14:textId="77777777" w:rsidR="00021D71" w:rsidRDefault="00021D71" w:rsidP="00490248"/>
    <w:p w14:paraId="1C944088" w14:textId="77777777" w:rsidR="00021D71" w:rsidRDefault="00021D71" w:rsidP="00490248"/>
    <w:p w14:paraId="02A615B8" w14:textId="77777777" w:rsidR="00021D71" w:rsidRDefault="00021D71" w:rsidP="00490248"/>
    <w:p w14:paraId="4DBBA0D8" w14:textId="77777777" w:rsidR="00021D71" w:rsidRDefault="00021D71" w:rsidP="00490248"/>
    <w:p w14:paraId="2AC0E7FE" w14:textId="32166B91" w:rsidR="00C14880" w:rsidRDefault="00280EBB" w:rsidP="00490248">
      <w:r w:rsidRPr="00123515">
        <w:rPr>
          <w:b/>
          <w:bCs/>
          <w:color w:val="FF0000"/>
        </w:rPr>
        <w:lastRenderedPageBreak/>
        <w:t>Challenge Exercise #1:</w:t>
      </w:r>
      <w:r>
        <w:rPr>
          <w:b/>
          <w:bCs/>
          <w:color w:val="FF0000"/>
        </w:rPr>
        <w:t xml:space="preserve"> </w:t>
      </w:r>
      <w:r>
        <w:t>continuing from project #1 (A), add the 3</w:t>
      </w:r>
      <w:r w:rsidRPr="00280EBB">
        <w:rPr>
          <w:vertAlign w:val="superscript"/>
        </w:rPr>
        <w:t>rd</w:t>
      </w:r>
      <w:r>
        <w:t xml:space="preserve"> animal and print screen the results with the code below:</w:t>
      </w:r>
    </w:p>
    <w:p w14:paraId="5CDA12E9" w14:textId="77777777" w:rsidR="00C14880" w:rsidRDefault="00C14880" w:rsidP="00490248"/>
    <w:p w14:paraId="2D8FC7EE" w14:textId="0D86B547" w:rsidR="00280EBB" w:rsidRDefault="00280EBB" w:rsidP="00280EBB">
      <w:pPr>
        <w:jc w:val="center"/>
        <w:rPr>
          <w:b/>
          <w:bCs/>
          <w:color w:val="FF0000"/>
        </w:rPr>
      </w:pPr>
      <w:r w:rsidRPr="00123515">
        <w:rPr>
          <w:b/>
          <w:bCs/>
          <w:color w:val="FF0000"/>
        </w:rPr>
        <w:t>#1 print screen the output with the code below here</w:t>
      </w:r>
    </w:p>
    <w:p w14:paraId="7E3B1241" w14:textId="77777777" w:rsidR="00021D71" w:rsidRDefault="00021D71" w:rsidP="00280EBB">
      <w:pPr>
        <w:jc w:val="center"/>
        <w:rPr>
          <w:b/>
          <w:bCs/>
          <w:color w:val="FF0000"/>
        </w:rPr>
      </w:pPr>
    </w:p>
    <w:p w14:paraId="18AB44BF" w14:textId="32111EA4" w:rsidR="00280EBB" w:rsidRDefault="00021D71" w:rsidP="00021D71">
      <w:pPr>
        <w:spacing w:after="0"/>
      </w:pPr>
      <w:r w:rsidRPr="00021D71">
        <w:rPr>
          <w:noProof/>
        </w:rPr>
        <w:drawing>
          <wp:inline distT="0" distB="0" distL="0" distR="0" wp14:anchorId="55D156CA" wp14:editId="5AFB5BB9">
            <wp:extent cx="4762913" cy="5098222"/>
            <wp:effectExtent l="0" t="0" r="0" b="762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7"/>
                    <a:stretch>
                      <a:fillRect/>
                    </a:stretch>
                  </pic:blipFill>
                  <pic:spPr>
                    <a:xfrm>
                      <a:off x="0" y="0"/>
                      <a:ext cx="4762913" cy="5098222"/>
                    </a:xfrm>
                    <a:prstGeom prst="rect">
                      <a:avLst/>
                    </a:prstGeom>
                  </pic:spPr>
                </pic:pic>
              </a:graphicData>
            </a:graphic>
          </wp:inline>
        </w:drawing>
      </w:r>
    </w:p>
    <w:p w14:paraId="660A8DD0" w14:textId="1B1E5B18" w:rsidR="00021D71" w:rsidRPr="00280EBB" w:rsidRDefault="00021D71" w:rsidP="00490248">
      <w:r w:rsidRPr="00021D71">
        <w:rPr>
          <w:noProof/>
        </w:rPr>
        <w:drawing>
          <wp:inline distT="0" distB="0" distL="0" distR="0" wp14:anchorId="769962E9" wp14:editId="75747183">
            <wp:extent cx="4778154" cy="1044030"/>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stretch>
                      <a:fillRect/>
                    </a:stretch>
                  </pic:blipFill>
                  <pic:spPr>
                    <a:xfrm>
                      <a:off x="0" y="0"/>
                      <a:ext cx="4778154" cy="1044030"/>
                    </a:xfrm>
                    <a:prstGeom prst="rect">
                      <a:avLst/>
                    </a:prstGeom>
                  </pic:spPr>
                </pic:pic>
              </a:graphicData>
            </a:graphic>
          </wp:inline>
        </w:drawing>
      </w:r>
    </w:p>
    <w:p w14:paraId="05DA19C4" w14:textId="77777777" w:rsidR="00AF0605" w:rsidRDefault="00AF0605" w:rsidP="00490248"/>
    <w:p w14:paraId="6837FA77" w14:textId="4AFB0477" w:rsidR="008A2764" w:rsidRDefault="008A2764">
      <w:r>
        <w:br w:type="page"/>
      </w:r>
      <w:r w:rsidR="007752DB" w:rsidRPr="007752DB">
        <w:rPr>
          <w:noProof/>
        </w:rPr>
        <w:lastRenderedPageBreak/>
        <w:drawing>
          <wp:inline distT="0" distB="0" distL="0" distR="0" wp14:anchorId="1AE72997" wp14:editId="31334FF6">
            <wp:extent cx="3520745" cy="2011854"/>
            <wp:effectExtent l="0" t="0" r="3810" b="762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19"/>
                    <a:stretch>
                      <a:fillRect/>
                    </a:stretch>
                  </pic:blipFill>
                  <pic:spPr>
                    <a:xfrm>
                      <a:off x="0" y="0"/>
                      <a:ext cx="3520745" cy="2011854"/>
                    </a:xfrm>
                    <a:prstGeom prst="rect">
                      <a:avLst/>
                    </a:prstGeom>
                  </pic:spPr>
                </pic:pic>
              </a:graphicData>
            </a:graphic>
          </wp:inline>
        </w:drawing>
      </w:r>
    </w:p>
    <w:p w14:paraId="5609CE1D" w14:textId="77777777" w:rsidR="00021D71" w:rsidRDefault="00021D71"/>
    <w:p w14:paraId="0E2DF5D6" w14:textId="7671DEBB" w:rsidR="001C3618" w:rsidRDefault="001C3618" w:rsidP="00490248">
      <w:r>
        <w:rPr>
          <w:b/>
          <w:bCs/>
        </w:rPr>
        <w:t>Project #1 (B):</w:t>
      </w:r>
      <w:r>
        <w:t xml:space="preserve"> this example is using the super keyword to inherit attributes and </w:t>
      </w:r>
      <w:r w:rsidR="00021D71">
        <w:t>arguments.</w:t>
      </w:r>
    </w:p>
    <w:p w14:paraId="27F26A73" w14:textId="77777777" w:rsidR="00021D71" w:rsidRDefault="00721529" w:rsidP="00490248">
      <w:r>
        <w:rPr>
          <w:noProof/>
        </w:rPr>
        <mc:AlternateContent>
          <mc:Choice Requires="wps">
            <w:drawing>
              <wp:anchor distT="0" distB="0" distL="114300" distR="114300" simplePos="0" relativeHeight="251660288" behindDoc="0" locked="0" layoutInCell="1" allowOverlap="1" wp14:anchorId="23AAA979" wp14:editId="69A767C2">
                <wp:simplePos x="0" y="0"/>
                <wp:positionH relativeFrom="column">
                  <wp:posOffset>5204460</wp:posOffset>
                </wp:positionH>
                <wp:positionV relativeFrom="paragraph">
                  <wp:posOffset>407035</wp:posOffset>
                </wp:positionV>
                <wp:extent cx="1546860" cy="2529840"/>
                <wp:effectExtent l="0" t="0" r="15240" b="22860"/>
                <wp:wrapNone/>
                <wp:docPr id="20" name="Rectangle 20"/>
                <wp:cNvGraphicFramePr/>
                <a:graphic xmlns:a="http://schemas.openxmlformats.org/drawingml/2006/main">
                  <a:graphicData uri="http://schemas.microsoft.com/office/word/2010/wordprocessingShape">
                    <wps:wsp>
                      <wps:cNvSpPr/>
                      <wps:spPr>
                        <a:xfrm>
                          <a:off x="0" y="0"/>
                          <a:ext cx="1546860" cy="2529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BC1612" w14:textId="582FD1AD" w:rsidR="00721529" w:rsidRDefault="00721529" w:rsidP="00721529">
                            <w:pPr>
                              <w:jc w:val="center"/>
                            </w:pPr>
                            <w:r>
                              <w:t>__</w:t>
                            </w:r>
                            <w:proofErr w:type="spellStart"/>
                            <w:r>
                              <w:t>init</w:t>
                            </w:r>
                            <w:proofErr w:type="spellEnd"/>
                            <w:r>
                              <w:t xml:space="preserve">__ method initializes object attributes so they can be shared throughout the </w:t>
                            </w:r>
                            <w:proofErr w:type="gramStart"/>
                            <w:r>
                              <w:t>program</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AAA979" id="Rectangle 20" o:spid="_x0000_s1027" style="position:absolute;margin-left:409.8pt;margin-top:32.05pt;width:121.8pt;height:19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" fillcolor="#4472c4 [3204]" strokecolor="#1f3763 [1604]" strokeweight="1pt">
                <v:textbox>
                  <w:txbxContent>
                    <w:p w14:paraId="2BBC1612" w14:textId="582FD1AD" w:rsidR="00721529" w:rsidRDefault="00721529" w:rsidP="00721529">
                      <w:pPr>
                        <w:jc w:val="center"/>
                      </w:pPr>
                      <w:r>
                        <w:t>__</w:t>
                      </w:r>
                      <w:proofErr w:type="spellStart"/>
                      <w:r>
                        <w:t>init</w:t>
                      </w:r>
                      <w:proofErr w:type="spellEnd"/>
                      <w:r>
                        <w:t xml:space="preserve">__ method initializes object attributes so they can be shared throughout the </w:t>
                      </w:r>
                      <w:proofErr w:type="gramStart"/>
                      <w:r>
                        <w:t>program</w:t>
                      </w:r>
                      <w:proofErr w:type="gramEnd"/>
                    </w:p>
                  </w:txbxContent>
                </v:textbox>
              </v:rect>
            </w:pict>
          </mc:Fallback>
        </mc:AlternateContent>
      </w:r>
      <w:r w:rsidR="001C3618">
        <w:rPr>
          <w:noProof/>
        </w:rPr>
        <w:drawing>
          <wp:inline distT="0" distB="0" distL="0" distR="0" wp14:anchorId="34B2DF9F" wp14:editId="1E4F3E7B">
            <wp:extent cx="4245997" cy="3611365"/>
            <wp:effectExtent l="0" t="0" r="2540" b="825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251954" cy="3616431"/>
                    </a:xfrm>
                    <a:prstGeom prst="rect">
                      <a:avLst/>
                    </a:prstGeom>
                  </pic:spPr>
                </pic:pic>
              </a:graphicData>
            </a:graphic>
          </wp:inline>
        </w:drawing>
      </w:r>
    </w:p>
    <w:p w14:paraId="6863299B" w14:textId="77777777" w:rsidR="00930D26" w:rsidRDefault="00930D26" w:rsidP="00490248">
      <w:pPr>
        <w:rPr>
          <w:noProof/>
        </w:rPr>
      </w:pPr>
    </w:p>
    <w:p w14:paraId="14A3643D" w14:textId="77777777" w:rsidR="00930D26" w:rsidRDefault="00930D26" w:rsidP="00490248">
      <w:pPr>
        <w:rPr>
          <w:noProof/>
        </w:rPr>
      </w:pPr>
    </w:p>
    <w:p w14:paraId="2371C2FD" w14:textId="77777777" w:rsidR="00930D26" w:rsidRDefault="00930D26" w:rsidP="00490248">
      <w:pPr>
        <w:rPr>
          <w:noProof/>
        </w:rPr>
      </w:pPr>
    </w:p>
    <w:p w14:paraId="120C97F6" w14:textId="77777777" w:rsidR="00930D26" w:rsidRDefault="00930D26" w:rsidP="00490248">
      <w:pPr>
        <w:rPr>
          <w:noProof/>
        </w:rPr>
      </w:pPr>
    </w:p>
    <w:p w14:paraId="7B056B72" w14:textId="77777777" w:rsidR="00930D26" w:rsidRDefault="00930D26" w:rsidP="00490248">
      <w:pPr>
        <w:rPr>
          <w:noProof/>
        </w:rPr>
      </w:pPr>
    </w:p>
    <w:p w14:paraId="28DEF80B" w14:textId="5AA6DA1F" w:rsidR="00930D26" w:rsidRDefault="001C3618" w:rsidP="00490248">
      <w:r>
        <w:rPr>
          <w:noProof/>
        </w:rPr>
        <w:lastRenderedPageBreak/>
        <w:drawing>
          <wp:inline distT="0" distB="0" distL="0" distR="0" wp14:anchorId="62E1D95B" wp14:editId="463BEC25">
            <wp:extent cx="5074920" cy="2508724"/>
            <wp:effectExtent l="0" t="0" r="0" b="635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078600" cy="2510543"/>
                    </a:xfrm>
                    <a:prstGeom prst="rect">
                      <a:avLst/>
                    </a:prstGeom>
                  </pic:spPr>
                </pic:pic>
              </a:graphicData>
            </a:graphic>
          </wp:inline>
        </w:drawing>
      </w:r>
    </w:p>
    <w:p w14:paraId="0B9D9F98" w14:textId="5BD110D5" w:rsidR="00930D26" w:rsidRPr="00930D26" w:rsidRDefault="00930D26" w:rsidP="00490248">
      <w:pPr>
        <w:rPr>
          <w:b/>
          <w:bCs/>
        </w:rPr>
      </w:pPr>
      <w:r w:rsidRPr="00930D26">
        <w:rPr>
          <w:b/>
          <w:bCs/>
        </w:rPr>
        <w:t>Program’s output:</w:t>
      </w:r>
    </w:p>
    <w:p w14:paraId="0246D798" w14:textId="38088DA9" w:rsidR="00930D26" w:rsidRDefault="00536C65" w:rsidP="00490248">
      <w:r w:rsidRPr="00536C65">
        <w:rPr>
          <w:noProof/>
        </w:rPr>
        <w:drawing>
          <wp:inline distT="0" distB="0" distL="0" distR="0" wp14:anchorId="3B2F4FC1" wp14:editId="21138445">
            <wp:extent cx="3657917" cy="2888230"/>
            <wp:effectExtent l="0" t="0" r="0" b="762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2"/>
                    <a:stretch>
                      <a:fillRect/>
                    </a:stretch>
                  </pic:blipFill>
                  <pic:spPr>
                    <a:xfrm>
                      <a:off x="0" y="0"/>
                      <a:ext cx="3657917" cy="2888230"/>
                    </a:xfrm>
                    <a:prstGeom prst="rect">
                      <a:avLst/>
                    </a:prstGeom>
                  </pic:spPr>
                </pic:pic>
              </a:graphicData>
            </a:graphic>
          </wp:inline>
        </w:drawing>
      </w:r>
    </w:p>
    <w:p w14:paraId="508DF445" w14:textId="77777777" w:rsidR="00930D26" w:rsidRDefault="00930D26" w:rsidP="00490248"/>
    <w:p w14:paraId="7D267082" w14:textId="77777777" w:rsidR="00930D26" w:rsidRDefault="00930D26" w:rsidP="00490248"/>
    <w:p w14:paraId="7CE462E0" w14:textId="77777777" w:rsidR="00930D26" w:rsidRDefault="00930D26" w:rsidP="00490248"/>
    <w:p w14:paraId="2E473E33" w14:textId="77777777" w:rsidR="00930D26" w:rsidRDefault="00930D26" w:rsidP="00490248"/>
    <w:p w14:paraId="2D2179E2" w14:textId="77777777" w:rsidR="00930D26" w:rsidRDefault="00930D26" w:rsidP="00490248"/>
    <w:p w14:paraId="535E5459" w14:textId="77777777" w:rsidR="00930D26" w:rsidRDefault="00930D26" w:rsidP="00490248"/>
    <w:p w14:paraId="02EEA0E4" w14:textId="77777777" w:rsidR="00930D26" w:rsidRDefault="00930D26" w:rsidP="00490248"/>
    <w:p w14:paraId="48A6097B" w14:textId="77777777" w:rsidR="00930D26" w:rsidRDefault="00930D26" w:rsidP="00490248"/>
    <w:p w14:paraId="2F7FF355" w14:textId="6A2E609F" w:rsidR="00930D26" w:rsidRPr="000B3ABE" w:rsidRDefault="009A6EBF" w:rsidP="00930D26">
      <w:pPr>
        <w:rPr>
          <w:b/>
          <w:bCs/>
          <w:color w:val="FF0000"/>
        </w:rPr>
      </w:pPr>
      <w:r>
        <w:lastRenderedPageBreak/>
        <w:t xml:space="preserve">Entering information and passing </w:t>
      </w:r>
      <w:r w:rsidR="00930D26">
        <w:t>t</w:t>
      </w:r>
      <w:r>
        <w:t xml:space="preserve">he attributes to parameters. </w:t>
      </w:r>
      <w:r w:rsidRPr="009A6EBF">
        <w:rPr>
          <w:b/>
          <w:bCs/>
          <w:color w:val="FF0000"/>
        </w:rPr>
        <w:t>(</w:t>
      </w:r>
      <w:r w:rsidR="00930D26" w:rsidRPr="009A6EBF">
        <w:rPr>
          <w:b/>
          <w:bCs/>
          <w:color w:val="FF0000"/>
        </w:rPr>
        <w:t>Enter lines 13-16 and 30-33)</w:t>
      </w:r>
    </w:p>
    <w:p w14:paraId="662539EF" w14:textId="5891DC42" w:rsidR="009A6EBF" w:rsidRDefault="00930D26" w:rsidP="00490248">
      <w:r>
        <w:rPr>
          <w:noProof/>
        </w:rPr>
        <w:drawing>
          <wp:inline distT="0" distB="0" distL="0" distR="0" wp14:anchorId="2C954359" wp14:editId="589D71C9">
            <wp:extent cx="5136203" cy="4023360"/>
            <wp:effectExtent l="0" t="0" r="762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150490" cy="4034551"/>
                    </a:xfrm>
                    <a:prstGeom prst="rect">
                      <a:avLst/>
                    </a:prstGeom>
                  </pic:spPr>
                </pic:pic>
              </a:graphicData>
            </a:graphic>
          </wp:inline>
        </w:drawing>
      </w:r>
    </w:p>
    <w:p w14:paraId="29344EA1" w14:textId="2B231419" w:rsidR="000B3ABE" w:rsidRDefault="009A6EBF" w:rsidP="00490248">
      <w:r>
        <w:rPr>
          <w:noProof/>
        </w:rPr>
        <w:drawing>
          <wp:inline distT="0" distB="0" distL="0" distR="0" wp14:anchorId="59E4140E" wp14:editId="0132F893">
            <wp:extent cx="5149061" cy="3625794"/>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179509" cy="3647234"/>
                    </a:xfrm>
                    <a:prstGeom prst="rect">
                      <a:avLst/>
                    </a:prstGeom>
                  </pic:spPr>
                </pic:pic>
              </a:graphicData>
            </a:graphic>
          </wp:inline>
        </w:drawing>
      </w:r>
    </w:p>
    <w:p w14:paraId="1C6B6DCA" w14:textId="3C012D5D" w:rsidR="000B3ABE" w:rsidRPr="000B3ABE" w:rsidRDefault="000B3ABE" w:rsidP="00490248">
      <w:pPr>
        <w:rPr>
          <w:b/>
          <w:bCs/>
        </w:rPr>
      </w:pPr>
      <w:r w:rsidRPr="000B3ABE">
        <w:rPr>
          <w:b/>
          <w:bCs/>
        </w:rPr>
        <w:lastRenderedPageBreak/>
        <w:t>Program’s output:</w:t>
      </w:r>
    </w:p>
    <w:p w14:paraId="7D50D4FB" w14:textId="62807FAC" w:rsidR="000B3ABE" w:rsidRDefault="000B3ABE" w:rsidP="00490248">
      <w:r w:rsidRPr="000B3ABE">
        <w:rPr>
          <w:noProof/>
        </w:rPr>
        <w:drawing>
          <wp:inline distT="0" distB="0" distL="0" distR="0" wp14:anchorId="76AED2C1" wp14:editId="6BDBD629">
            <wp:extent cx="3896139" cy="3335094"/>
            <wp:effectExtent l="0" t="0" r="9525"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25"/>
                    <a:stretch>
                      <a:fillRect/>
                    </a:stretch>
                  </pic:blipFill>
                  <pic:spPr>
                    <a:xfrm>
                      <a:off x="0" y="0"/>
                      <a:ext cx="3901252" cy="3339470"/>
                    </a:xfrm>
                    <a:prstGeom prst="rect">
                      <a:avLst/>
                    </a:prstGeom>
                  </pic:spPr>
                </pic:pic>
              </a:graphicData>
            </a:graphic>
          </wp:inline>
        </w:drawing>
      </w:r>
    </w:p>
    <w:p w14:paraId="242A534A" w14:textId="77777777" w:rsidR="000B3ABE" w:rsidRDefault="000B3ABE" w:rsidP="00490248"/>
    <w:p w14:paraId="3F925B18" w14:textId="3719DE99" w:rsidR="003052DA" w:rsidRPr="003052DA" w:rsidRDefault="003052DA" w:rsidP="00490248">
      <w:r w:rsidRPr="00123515">
        <w:rPr>
          <w:b/>
          <w:bCs/>
          <w:color w:val="FF0000"/>
        </w:rPr>
        <w:t>Challenge Exercise #</w:t>
      </w:r>
      <w:r>
        <w:rPr>
          <w:b/>
          <w:bCs/>
          <w:color w:val="FF0000"/>
        </w:rPr>
        <w:t>2</w:t>
      </w:r>
      <w:r w:rsidRPr="00123515">
        <w:rPr>
          <w:b/>
          <w:bCs/>
          <w:color w:val="FF0000"/>
        </w:rPr>
        <w:t>:</w:t>
      </w:r>
      <w:r>
        <w:rPr>
          <w:b/>
          <w:bCs/>
          <w:color w:val="FF0000"/>
        </w:rPr>
        <w:t xml:space="preserve"> </w:t>
      </w:r>
      <w:r>
        <w:t>Continuing from project #1 (B) add to the super constructor (see line 23) and add the address, city, state, and zip code) for the Student and Teacher. Print screen below.</w:t>
      </w:r>
    </w:p>
    <w:p w14:paraId="361BCD22" w14:textId="77777777" w:rsidR="003052DA" w:rsidRDefault="003052DA" w:rsidP="00490248"/>
    <w:p w14:paraId="551C9B2E" w14:textId="0E8F126B" w:rsidR="003052DA" w:rsidRDefault="003052DA" w:rsidP="003052DA">
      <w:pPr>
        <w:jc w:val="center"/>
        <w:rPr>
          <w:b/>
          <w:bCs/>
          <w:color w:val="FF0000"/>
        </w:rPr>
      </w:pPr>
      <w:r w:rsidRPr="00123515">
        <w:rPr>
          <w:b/>
          <w:bCs/>
          <w:color w:val="FF0000"/>
        </w:rPr>
        <w:t>#</w:t>
      </w:r>
      <w:r>
        <w:rPr>
          <w:b/>
          <w:bCs/>
          <w:color w:val="FF0000"/>
        </w:rPr>
        <w:t xml:space="preserve">2 </w:t>
      </w:r>
      <w:r w:rsidRPr="00123515">
        <w:rPr>
          <w:b/>
          <w:bCs/>
          <w:color w:val="FF0000"/>
        </w:rPr>
        <w:t>print screen the output with the code below here</w:t>
      </w:r>
    </w:p>
    <w:p w14:paraId="298D7BF1" w14:textId="52890B8E" w:rsidR="00FA5705" w:rsidRDefault="00FA5705" w:rsidP="00337C40">
      <w:pPr>
        <w:spacing w:after="0"/>
        <w:rPr>
          <w:b/>
          <w:bCs/>
          <w:color w:val="FF0000"/>
        </w:rPr>
      </w:pPr>
      <w:r w:rsidRPr="00FA5705">
        <w:rPr>
          <w:b/>
          <w:bCs/>
          <w:noProof/>
          <w:color w:val="FF0000"/>
        </w:rPr>
        <w:lastRenderedPageBreak/>
        <w:drawing>
          <wp:inline distT="0" distB="0" distL="0" distR="0" wp14:anchorId="6E8D2E36" wp14:editId="781FBD45">
            <wp:extent cx="5492978" cy="4171376"/>
            <wp:effectExtent l="0" t="0" r="0" b="63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26"/>
                    <a:stretch>
                      <a:fillRect/>
                    </a:stretch>
                  </pic:blipFill>
                  <pic:spPr>
                    <a:xfrm>
                      <a:off x="0" y="0"/>
                      <a:ext cx="5517522" cy="4190015"/>
                    </a:xfrm>
                    <a:prstGeom prst="rect">
                      <a:avLst/>
                    </a:prstGeom>
                  </pic:spPr>
                </pic:pic>
              </a:graphicData>
            </a:graphic>
          </wp:inline>
        </w:drawing>
      </w:r>
    </w:p>
    <w:p w14:paraId="5AC36DEB" w14:textId="12CC004A" w:rsidR="00FA5705" w:rsidRDefault="00FA5705" w:rsidP="00337C40">
      <w:pPr>
        <w:spacing w:after="0"/>
        <w:rPr>
          <w:b/>
          <w:bCs/>
          <w:color w:val="FF0000"/>
        </w:rPr>
      </w:pPr>
      <w:r w:rsidRPr="00FA5705">
        <w:rPr>
          <w:b/>
          <w:bCs/>
          <w:noProof/>
          <w:color w:val="FF0000"/>
        </w:rPr>
        <w:drawing>
          <wp:inline distT="0" distB="0" distL="0" distR="0" wp14:anchorId="3733C3D7" wp14:editId="2326F38A">
            <wp:extent cx="5486214" cy="3710228"/>
            <wp:effectExtent l="0" t="0" r="635" b="508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27"/>
                    <a:stretch>
                      <a:fillRect/>
                    </a:stretch>
                  </pic:blipFill>
                  <pic:spPr>
                    <a:xfrm>
                      <a:off x="0" y="0"/>
                      <a:ext cx="5486214" cy="3710228"/>
                    </a:xfrm>
                    <a:prstGeom prst="rect">
                      <a:avLst/>
                    </a:prstGeom>
                  </pic:spPr>
                </pic:pic>
              </a:graphicData>
            </a:graphic>
          </wp:inline>
        </w:drawing>
      </w:r>
    </w:p>
    <w:p w14:paraId="420B3DCB" w14:textId="6501EFEF" w:rsidR="00FA5705" w:rsidRDefault="00FA5705" w:rsidP="00337C40">
      <w:pPr>
        <w:rPr>
          <w:b/>
          <w:bCs/>
          <w:color w:val="FF0000"/>
        </w:rPr>
      </w:pPr>
      <w:r w:rsidRPr="00FA5705">
        <w:rPr>
          <w:b/>
          <w:bCs/>
          <w:noProof/>
          <w:color w:val="FF0000"/>
        </w:rPr>
        <w:lastRenderedPageBreak/>
        <w:drawing>
          <wp:inline distT="0" distB="0" distL="0" distR="0" wp14:anchorId="165E9A10" wp14:editId="52061C81">
            <wp:extent cx="5492978" cy="1238854"/>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28"/>
                    <a:stretch>
                      <a:fillRect/>
                    </a:stretch>
                  </pic:blipFill>
                  <pic:spPr>
                    <a:xfrm>
                      <a:off x="0" y="0"/>
                      <a:ext cx="5602762" cy="1263614"/>
                    </a:xfrm>
                    <a:prstGeom prst="rect">
                      <a:avLst/>
                    </a:prstGeom>
                  </pic:spPr>
                </pic:pic>
              </a:graphicData>
            </a:graphic>
          </wp:inline>
        </w:drawing>
      </w:r>
    </w:p>
    <w:p w14:paraId="216E7FF1" w14:textId="30363250" w:rsidR="00ED777D" w:rsidRDefault="00F12EC8" w:rsidP="00F12EC8">
      <w:pPr>
        <w:spacing w:after="0"/>
      </w:pPr>
      <w:r w:rsidRPr="00F12EC8">
        <w:rPr>
          <w:noProof/>
        </w:rPr>
        <w:drawing>
          <wp:inline distT="0" distB="0" distL="0" distR="0" wp14:anchorId="2A34E927" wp14:editId="4AE13896">
            <wp:extent cx="4206605" cy="5601185"/>
            <wp:effectExtent l="0" t="0" r="381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29"/>
                    <a:stretch>
                      <a:fillRect/>
                    </a:stretch>
                  </pic:blipFill>
                  <pic:spPr>
                    <a:xfrm>
                      <a:off x="0" y="0"/>
                      <a:ext cx="4206605" cy="5601185"/>
                    </a:xfrm>
                    <a:prstGeom prst="rect">
                      <a:avLst/>
                    </a:prstGeom>
                  </pic:spPr>
                </pic:pic>
              </a:graphicData>
            </a:graphic>
          </wp:inline>
        </w:drawing>
      </w:r>
    </w:p>
    <w:p w14:paraId="547BE6DA" w14:textId="08F906F4" w:rsidR="00ED777D" w:rsidRDefault="00F12EC8" w:rsidP="00490248">
      <w:r w:rsidRPr="00F12EC8">
        <w:rPr>
          <w:noProof/>
        </w:rPr>
        <w:lastRenderedPageBreak/>
        <w:drawing>
          <wp:inline distT="0" distB="0" distL="0" distR="0" wp14:anchorId="36BB22B8" wp14:editId="25152208">
            <wp:extent cx="4222143" cy="1710044"/>
            <wp:effectExtent l="0" t="0" r="6985" b="5080"/>
            <wp:docPr id="32" name="Picture 3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pic:nvPicPr>
                  <pic:blipFill>
                    <a:blip r:embed="rId30"/>
                    <a:stretch>
                      <a:fillRect/>
                    </a:stretch>
                  </pic:blipFill>
                  <pic:spPr>
                    <a:xfrm>
                      <a:off x="0" y="0"/>
                      <a:ext cx="4226890" cy="1711967"/>
                    </a:xfrm>
                    <a:prstGeom prst="rect">
                      <a:avLst/>
                    </a:prstGeom>
                  </pic:spPr>
                </pic:pic>
              </a:graphicData>
            </a:graphic>
          </wp:inline>
        </w:drawing>
      </w:r>
    </w:p>
    <w:p w14:paraId="285644CF" w14:textId="77777777" w:rsidR="00ED777D" w:rsidRPr="001C3618" w:rsidRDefault="00ED777D" w:rsidP="00490248"/>
    <w:p w14:paraId="74C7200A" w14:textId="3800B509" w:rsidR="008A2764" w:rsidRDefault="008A2764" w:rsidP="00490248">
      <w:r w:rsidRPr="009E41DD">
        <w:rPr>
          <w:b/>
          <w:bCs/>
        </w:rPr>
        <w:t>Project #2</w:t>
      </w:r>
      <w:r>
        <w:t xml:space="preserve"> (This is another example of two classes and inheritance</w:t>
      </w:r>
      <w:r w:rsidR="009E41DD">
        <w:t xml:space="preserve">, the </w:t>
      </w:r>
      <w:proofErr w:type="spellStart"/>
      <w:r w:rsidR="009E41DD">
        <w:t>car_demo</w:t>
      </w:r>
      <w:proofErr w:type="spellEnd"/>
      <w:r w:rsidR="009E41DD">
        <w:t xml:space="preserve"> class will inherit from the Automobiles class</w:t>
      </w:r>
      <w:r>
        <w:t>)</w:t>
      </w:r>
      <w:r w:rsidR="00933597">
        <w:t>, the __</w:t>
      </w:r>
      <w:proofErr w:type="spellStart"/>
      <w:r w:rsidR="00933597">
        <w:t>init</w:t>
      </w:r>
      <w:proofErr w:type="spellEnd"/>
      <w:r w:rsidR="00933597">
        <w:t>__ function is called automatically every time the class is used to create an object.</w:t>
      </w:r>
    </w:p>
    <w:p w14:paraId="5FD8D32E" w14:textId="54F2CEEE" w:rsidR="008A2764" w:rsidRDefault="008A2764" w:rsidP="00490248">
      <w:r>
        <w:t xml:space="preserve">Create a new class and name its </w:t>
      </w:r>
      <w:r>
        <w:rPr>
          <w:b/>
          <w:bCs/>
        </w:rPr>
        <w:t>vehicles</w:t>
      </w:r>
      <w:r>
        <w:t xml:space="preserve"> and type in the following code below:</w:t>
      </w:r>
    </w:p>
    <w:p w14:paraId="500E52D7" w14:textId="77777777" w:rsidR="00337C40" w:rsidRDefault="008A2764" w:rsidP="00490248">
      <w:r>
        <w:rPr>
          <w:noProof/>
        </w:rPr>
        <w:drawing>
          <wp:inline distT="0" distB="0" distL="0" distR="0" wp14:anchorId="63FE8670" wp14:editId="1E829AFD">
            <wp:extent cx="4566201" cy="4756196"/>
            <wp:effectExtent l="0" t="0" r="6350" b="6350"/>
            <wp:docPr id="6" name="Picture 6"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4618780" cy="4810963"/>
                    </a:xfrm>
                    <a:prstGeom prst="rect">
                      <a:avLst/>
                    </a:prstGeom>
                  </pic:spPr>
                </pic:pic>
              </a:graphicData>
            </a:graphic>
          </wp:inline>
        </w:drawing>
      </w:r>
    </w:p>
    <w:p w14:paraId="2F475419" w14:textId="0FBC90DE" w:rsidR="008A2764" w:rsidRDefault="008A2764" w:rsidP="00490248">
      <w:r>
        <w:rPr>
          <w:noProof/>
        </w:rPr>
        <w:lastRenderedPageBreak/>
        <w:drawing>
          <wp:inline distT="0" distB="0" distL="0" distR="0" wp14:anchorId="78982F11" wp14:editId="27712762">
            <wp:extent cx="4558843" cy="2144565"/>
            <wp:effectExtent l="0" t="0" r="0" b="825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607703" cy="2167550"/>
                    </a:xfrm>
                    <a:prstGeom prst="rect">
                      <a:avLst/>
                    </a:prstGeom>
                  </pic:spPr>
                </pic:pic>
              </a:graphicData>
            </a:graphic>
          </wp:inline>
        </w:drawing>
      </w:r>
    </w:p>
    <w:p w14:paraId="229341B2" w14:textId="77777777" w:rsidR="00337C40" w:rsidRDefault="00337C40" w:rsidP="00490248"/>
    <w:p w14:paraId="3BB71CBF" w14:textId="423DD80A" w:rsidR="00D302D0" w:rsidRDefault="00D302D0" w:rsidP="00490248">
      <w:r>
        <w:t xml:space="preserve">Create a second class and label it as </w:t>
      </w:r>
      <w:proofErr w:type="spellStart"/>
      <w:r>
        <w:rPr>
          <w:b/>
          <w:bCs/>
        </w:rPr>
        <w:t>car_demo</w:t>
      </w:r>
      <w:proofErr w:type="spellEnd"/>
      <w:r>
        <w:t xml:space="preserve"> this will act as the </w:t>
      </w:r>
      <w:r w:rsidR="00A56AEA">
        <w:t>superclass</w:t>
      </w:r>
      <w:r>
        <w:t xml:space="preserve"> or the main class that will inherit from the Automobile </w:t>
      </w:r>
      <w:proofErr w:type="gramStart"/>
      <w:r>
        <w:t>class</w:t>
      </w:r>
      <w:proofErr w:type="gramEnd"/>
    </w:p>
    <w:p w14:paraId="7DD97292" w14:textId="77777777" w:rsidR="00337C40" w:rsidRDefault="00337C40" w:rsidP="00490248"/>
    <w:p w14:paraId="73D45DB2" w14:textId="457F4156" w:rsidR="006462AB" w:rsidRDefault="00D302D0" w:rsidP="00490248">
      <w:r>
        <w:rPr>
          <w:noProof/>
        </w:rPr>
        <w:drawing>
          <wp:inline distT="0" distB="0" distL="0" distR="0" wp14:anchorId="5A24E303" wp14:editId="4F95EBAE">
            <wp:extent cx="5462546" cy="2106815"/>
            <wp:effectExtent l="0" t="0" r="5080"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72274" cy="2110567"/>
                    </a:xfrm>
                    <a:prstGeom prst="rect">
                      <a:avLst/>
                    </a:prstGeom>
                  </pic:spPr>
                </pic:pic>
              </a:graphicData>
            </a:graphic>
          </wp:inline>
        </w:drawing>
      </w:r>
    </w:p>
    <w:p w14:paraId="2C85DC64" w14:textId="77777777" w:rsidR="00337C40" w:rsidRDefault="00337C40" w:rsidP="00490248"/>
    <w:p w14:paraId="0C768AFB" w14:textId="77777777" w:rsidR="00337C40" w:rsidRDefault="00337C40" w:rsidP="00490248"/>
    <w:p w14:paraId="35280740" w14:textId="77777777" w:rsidR="00337C40" w:rsidRDefault="00337C40" w:rsidP="00490248"/>
    <w:p w14:paraId="4A05EAFC" w14:textId="77777777" w:rsidR="00337C40" w:rsidRDefault="00337C40" w:rsidP="00490248"/>
    <w:p w14:paraId="110B57F6" w14:textId="77777777" w:rsidR="00337C40" w:rsidRDefault="00337C40" w:rsidP="00490248"/>
    <w:p w14:paraId="01FE6BA7" w14:textId="77777777" w:rsidR="00337C40" w:rsidRDefault="00337C40" w:rsidP="00490248"/>
    <w:p w14:paraId="4CA82C2B" w14:textId="77777777" w:rsidR="00337C40" w:rsidRDefault="00337C40" w:rsidP="00490248"/>
    <w:p w14:paraId="78C102F2" w14:textId="77777777" w:rsidR="00337C40" w:rsidRDefault="00337C40" w:rsidP="00490248"/>
    <w:p w14:paraId="14CF1C35" w14:textId="77777777" w:rsidR="00337C40" w:rsidRDefault="00337C40" w:rsidP="00490248"/>
    <w:p w14:paraId="24F88E62" w14:textId="322CAFAD" w:rsidR="006462AB" w:rsidRPr="006462AB" w:rsidRDefault="006462AB" w:rsidP="00490248">
      <w:pPr>
        <w:rPr>
          <w:b/>
          <w:bCs/>
        </w:rPr>
      </w:pPr>
      <w:r w:rsidRPr="006462AB">
        <w:rPr>
          <w:b/>
          <w:bCs/>
        </w:rPr>
        <w:lastRenderedPageBreak/>
        <w:t>Program’s code and output:</w:t>
      </w:r>
    </w:p>
    <w:p w14:paraId="2707159C" w14:textId="744F2DDC" w:rsidR="006462AB" w:rsidRDefault="006462AB" w:rsidP="00490248">
      <w:r w:rsidRPr="006462AB">
        <w:rPr>
          <w:b/>
          <w:bCs/>
        </w:rPr>
        <w:t>vehicles.py</w:t>
      </w:r>
    </w:p>
    <w:p w14:paraId="4B48CE8A" w14:textId="01CF77C9" w:rsidR="006462AB" w:rsidRDefault="006462AB" w:rsidP="00490248">
      <w:r w:rsidRPr="006462AB">
        <w:rPr>
          <w:noProof/>
        </w:rPr>
        <w:drawing>
          <wp:inline distT="0" distB="0" distL="0" distR="0" wp14:anchorId="6D2E117C" wp14:editId="647394CC">
            <wp:extent cx="4111511" cy="5029372"/>
            <wp:effectExtent l="0" t="0" r="381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4"/>
                    <a:stretch>
                      <a:fillRect/>
                    </a:stretch>
                  </pic:blipFill>
                  <pic:spPr>
                    <a:xfrm>
                      <a:off x="0" y="0"/>
                      <a:ext cx="4127122" cy="5048468"/>
                    </a:xfrm>
                    <a:prstGeom prst="rect">
                      <a:avLst/>
                    </a:prstGeom>
                  </pic:spPr>
                </pic:pic>
              </a:graphicData>
            </a:graphic>
          </wp:inline>
        </w:drawing>
      </w:r>
    </w:p>
    <w:p w14:paraId="766C3B16" w14:textId="525C2B04" w:rsidR="006462AB" w:rsidRPr="006462AB" w:rsidRDefault="006462AB" w:rsidP="00490248">
      <w:pPr>
        <w:rPr>
          <w:b/>
          <w:bCs/>
        </w:rPr>
      </w:pPr>
      <w:r w:rsidRPr="006462AB">
        <w:rPr>
          <w:b/>
          <w:bCs/>
        </w:rPr>
        <w:t>car_demo.py</w:t>
      </w:r>
    </w:p>
    <w:p w14:paraId="3AD0315F" w14:textId="613DF624" w:rsidR="006462AB" w:rsidRDefault="006462AB" w:rsidP="00490248">
      <w:r w:rsidRPr="006462AB">
        <w:rPr>
          <w:noProof/>
        </w:rPr>
        <w:drawing>
          <wp:inline distT="0" distB="0" distL="0" distR="0" wp14:anchorId="21189D72" wp14:editId="244075DA">
            <wp:extent cx="4578350" cy="2088911"/>
            <wp:effectExtent l="0" t="0" r="0" b="698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5"/>
                    <a:stretch>
                      <a:fillRect/>
                    </a:stretch>
                  </pic:blipFill>
                  <pic:spPr>
                    <a:xfrm>
                      <a:off x="0" y="0"/>
                      <a:ext cx="4593140" cy="2095659"/>
                    </a:xfrm>
                    <a:prstGeom prst="rect">
                      <a:avLst/>
                    </a:prstGeom>
                  </pic:spPr>
                </pic:pic>
              </a:graphicData>
            </a:graphic>
          </wp:inline>
        </w:drawing>
      </w:r>
    </w:p>
    <w:p w14:paraId="33911EB6" w14:textId="57F5EE0E" w:rsidR="006462AB" w:rsidRDefault="006462AB" w:rsidP="00490248">
      <w:r w:rsidRPr="006462AB">
        <w:rPr>
          <w:noProof/>
        </w:rPr>
        <w:lastRenderedPageBreak/>
        <w:drawing>
          <wp:inline distT="0" distB="0" distL="0" distR="0" wp14:anchorId="0F6F2432" wp14:editId="35CC5AD8">
            <wp:extent cx="3406435" cy="1684166"/>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06435" cy="1684166"/>
                    </a:xfrm>
                    <a:prstGeom prst="rect">
                      <a:avLst/>
                    </a:prstGeom>
                  </pic:spPr>
                </pic:pic>
              </a:graphicData>
            </a:graphic>
          </wp:inline>
        </w:drawing>
      </w:r>
    </w:p>
    <w:p w14:paraId="265764F5" w14:textId="77777777" w:rsidR="006462AB" w:rsidRDefault="006462AB" w:rsidP="00490248"/>
    <w:p w14:paraId="5E2691ED" w14:textId="77777777" w:rsidR="00D329DD" w:rsidRDefault="00D329DD" w:rsidP="00490248"/>
    <w:p w14:paraId="7C968511" w14:textId="63AE9F55" w:rsidR="00013B48" w:rsidRDefault="00013B48" w:rsidP="00490248">
      <w:r w:rsidRPr="00123515">
        <w:rPr>
          <w:b/>
          <w:bCs/>
          <w:color w:val="FF0000"/>
        </w:rPr>
        <w:t>Challenge Exercise #</w:t>
      </w:r>
      <w:r w:rsidR="003052DA">
        <w:rPr>
          <w:b/>
          <w:bCs/>
          <w:color w:val="FF0000"/>
        </w:rPr>
        <w:t>3</w:t>
      </w:r>
      <w:r w:rsidRPr="00123515">
        <w:rPr>
          <w:b/>
          <w:bCs/>
          <w:color w:val="FF0000"/>
        </w:rPr>
        <w:t>:</w:t>
      </w:r>
      <w:r w:rsidRPr="00123515">
        <w:rPr>
          <w:color w:val="FF0000"/>
        </w:rPr>
        <w:t xml:space="preserve"> </w:t>
      </w:r>
      <w:r>
        <w:t xml:space="preserve">Continuing from project #2, print out another car’s description. See </w:t>
      </w:r>
      <w:r w:rsidR="00123515">
        <w:t xml:space="preserve">the </w:t>
      </w:r>
      <w:r>
        <w:t>example below:</w:t>
      </w:r>
    </w:p>
    <w:p w14:paraId="489EDA96" w14:textId="59ECD61B" w:rsidR="006462AB" w:rsidRDefault="00013B48" w:rsidP="00490248">
      <w:r>
        <w:rPr>
          <w:noProof/>
        </w:rPr>
        <w:drawing>
          <wp:inline distT="0" distB="0" distL="0" distR="0" wp14:anchorId="321587DE" wp14:editId="55995840">
            <wp:extent cx="2903472" cy="172989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903472" cy="1729890"/>
                    </a:xfrm>
                    <a:prstGeom prst="rect">
                      <a:avLst/>
                    </a:prstGeom>
                  </pic:spPr>
                </pic:pic>
              </a:graphicData>
            </a:graphic>
          </wp:inline>
        </w:drawing>
      </w:r>
    </w:p>
    <w:p w14:paraId="4BA992A6" w14:textId="77777777" w:rsidR="00D329DD" w:rsidRDefault="00D329DD" w:rsidP="00490248"/>
    <w:p w14:paraId="16E3818A" w14:textId="77777777" w:rsidR="00D329DD" w:rsidRDefault="00D329DD" w:rsidP="00490248"/>
    <w:p w14:paraId="5817575E" w14:textId="77777777" w:rsidR="00D329DD" w:rsidRDefault="00D329DD" w:rsidP="00490248"/>
    <w:p w14:paraId="4584B53B" w14:textId="77777777" w:rsidR="00D329DD" w:rsidRDefault="00D329DD" w:rsidP="00490248"/>
    <w:p w14:paraId="46C959CE" w14:textId="77777777" w:rsidR="00D329DD" w:rsidRDefault="00D329DD" w:rsidP="00490248"/>
    <w:p w14:paraId="1918F80A" w14:textId="77777777" w:rsidR="00D329DD" w:rsidRDefault="00D329DD" w:rsidP="00490248"/>
    <w:p w14:paraId="38E5672B" w14:textId="77777777" w:rsidR="00D329DD" w:rsidRDefault="00D329DD" w:rsidP="00490248"/>
    <w:p w14:paraId="306B9E8A" w14:textId="77777777" w:rsidR="00D329DD" w:rsidRDefault="00D329DD" w:rsidP="00490248"/>
    <w:p w14:paraId="4A7DFBE8" w14:textId="77777777" w:rsidR="00D329DD" w:rsidRDefault="00D329DD" w:rsidP="00490248"/>
    <w:p w14:paraId="4EEE883F" w14:textId="77777777" w:rsidR="00D329DD" w:rsidRDefault="00D329DD" w:rsidP="00490248"/>
    <w:p w14:paraId="4DFC8F16" w14:textId="77777777" w:rsidR="00D329DD" w:rsidRDefault="00D329DD" w:rsidP="00490248"/>
    <w:p w14:paraId="36C67C4B" w14:textId="77777777" w:rsidR="00D329DD" w:rsidRDefault="00D329DD" w:rsidP="00490248"/>
    <w:p w14:paraId="5AFF41A8" w14:textId="1576FCFE" w:rsidR="00013B48" w:rsidRDefault="00013B48" w:rsidP="00013B48">
      <w:pPr>
        <w:jc w:val="center"/>
        <w:rPr>
          <w:b/>
          <w:bCs/>
          <w:color w:val="FF0000"/>
        </w:rPr>
      </w:pPr>
      <w:r w:rsidRPr="00123515">
        <w:rPr>
          <w:b/>
          <w:bCs/>
          <w:color w:val="FF0000"/>
        </w:rPr>
        <w:lastRenderedPageBreak/>
        <w:t>#</w:t>
      </w:r>
      <w:r w:rsidR="003052DA">
        <w:rPr>
          <w:b/>
          <w:bCs/>
          <w:color w:val="FF0000"/>
        </w:rPr>
        <w:t>3</w:t>
      </w:r>
      <w:r w:rsidRPr="00123515">
        <w:rPr>
          <w:b/>
          <w:bCs/>
          <w:color w:val="FF0000"/>
        </w:rPr>
        <w:t xml:space="preserve"> print screen the output with </w:t>
      </w:r>
      <w:r w:rsidR="00123515" w:rsidRPr="00123515">
        <w:rPr>
          <w:b/>
          <w:bCs/>
          <w:color w:val="FF0000"/>
        </w:rPr>
        <w:t xml:space="preserve">the </w:t>
      </w:r>
      <w:r w:rsidRPr="00123515">
        <w:rPr>
          <w:b/>
          <w:bCs/>
          <w:color w:val="FF0000"/>
        </w:rPr>
        <w:t>code below here</w:t>
      </w:r>
      <w:r w:rsidR="00AA1E38">
        <w:rPr>
          <w:b/>
          <w:bCs/>
          <w:color w:val="FF0000"/>
        </w:rPr>
        <w:t xml:space="preserve"> (Need code for each class)</w:t>
      </w:r>
    </w:p>
    <w:p w14:paraId="041F30EF" w14:textId="7F7F9E98" w:rsidR="00250EEA" w:rsidRPr="00250EEA" w:rsidRDefault="00250EEA" w:rsidP="00250EEA">
      <w:pPr>
        <w:rPr>
          <w:b/>
          <w:bCs/>
        </w:rPr>
      </w:pPr>
      <w:r w:rsidRPr="00250EEA">
        <w:rPr>
          <w:b/>
          <w:bCs/>
        </w:rPr>
        <w:t>vehicles.py</w:t>
      </w:r>
    </w:p>
    <w:p w14:paraId="66E41FC0" w14:textId="1AD6BD68" w:rsidR="00250EEA" w:rsidRDefault="00250EEA" w:rsidP="00250EEA">
      <w:pPr>
        <w:rPr>
          <w:b/>
          <w:bCs/>
          <w:color w:val="FF0000"/>
        </w:rPr>
      </w:pPr>
      <w:r w:rsidRPr="00250EEA">
        <w:rPr>
          <w:b/>
          <w:bCs/>
          <w:noProof/>
          <w:color w:val="FF0000"/>
        </w:rPr>
        <w:drawing>
          <wp:inline distT="0" distB="0" distL="0" distR="0" wp14:anchorId="3334AB40" wp14:editId="763697E7">
            <wp:extent cx="4558843" cy="6061019"/>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8"/>
                    <a:stretch>
                      <a:fillRect/>
                    </a:stretch>
                  </pic:blipFill>
                  <pic:spPr>
                    <a:xfrm>
                      <a:off x="0" y="0"/>
                      <a:ext cx="4627227" cy="6151936"/>
                    </a:xfrm>
                    <a:prstGeom prst="rect">
                      <a:avLst/>
                    </a:prstGeom>
                  </pic:spPr>
                </pic:pic>
              </a:graphicData>
            </a:graphic>
          </wp:inline>
        </w:drawing>
      </w:r>
    </w:p>
    <w:p w14:paraId="5309F8F1" w14:textId="77777777" w:rsidR="00D329DD" w:rsidRDefault="00D329DD" w:rsidP="00250EEA">
      <w:pPr>
        <w:rPr>
          <w:b/>
          <w:bCs/>
          <w:color w:val="FF0000"/>
        </w:rPr>
      </w:pPr>
    </w:p>
    <w:p w14:paraId="56F9E6D2" w14:textId="77777777" w:rsidR="00D329DD" w:rsidRDefault="00D329DD" w:rsidP="00250EEA">
      <w:pPr>
        <w:rPr>
          <w:b/>
          <w:bCs/>
          <w:color w:val="FF0000"/>
        </w:rPr>
      </w:pPr>
    </w:p>
    <w:p w14:paraId="70558F6D" w14:textId="77777777" w:rsidR="00D329DD" w:rsidRDefault="00D329DD" w:rsidP="00250EEA">
      <w:pPr>
        <w:rPr>
          <w:b/>
          <w:bCs/>
          <w:color w:val="FF0000"/>
        </w:rPr>
      </w:pPr>
    </w:p>
    <w:p w14:paraId="5CD5E1F1" w14:textId="77777777" w:rsidR="00D329DD" w:rsidRDefault="00D329DD" w:rsidP="00250EEA">
      <w:pPr>
        <w:rPr>
          <w:b/>
          <w:bCs/>
          <w:color w:val="FF0000"/>
        </w:rPr>
      </w:pPr>
    </w:p>
    <w:p w14:paraId="6C9CBAD9" w14:textId="77777777" w:rsidR="00D329DD" w:rsidRDefault="00D329DD" w:rsidP="00250EEA">
      <w:pPr>
        <w:rPr>
          <w:b/>
          <w:bCs/>
          <w:color w:val="FF0000"/>
        </w:rPr>
      </w:pPr>
    </w:p>
    <w:p w14:paraId="01508DAE" w14:textId="0C657A3A" w:rsidR="00250EEA" w:rsidRPr="00250EEA" w:rsidRDefault="00250EEA" w:rsidP="00250EEA">
      <w:pPr>
        <w:rPr>
          <w:b/>
          <w:bCs/>
        </w:rPr>
      </w:pPr>
      <w:r w:rsidRPr="00250EEA">
        <w:rPr>
          <w:b/>
          <w:bCs/>
        </w:rPr>
        <w:lastRenderedPageBreak/>
        <w:t>Challenge Exercise 3.py</w:t>
      </w:r>
    </w:p>
    <w:p w14:paraId="7C416AA1" w14:textId="5EBA2475" w:rsidR="00250EEA" w:rsidRDefault="00250EEA" w:rsidP="00250EEA">
      <w:pPr>
        <w:rPr>
          <w:b/>
          <w:bCs/>
          <w:color w:val="FF0000"/>
        </w:rPr>
      </w:pPr>
      <w:r w:rsidRPr="00250EEA">
        <w:rPr>
          <w:b/>
          <w:bCs/>
          <w:noProof/>
          <w:color w:val="FF0000"/>
        </w:rPr>
        <w:drawing>
          <wp:inline distT="0" distB="0" distL="0" distR="0" wp14:anchorId="26157B5D" wp14:editId="359BCECF">
            <wp:extent cx="5009952" cy="3354993"/>
            <wp:effectExtent l="0" t="0" r="635"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9"/>
                    <a:stretch>
                      <a:fillRect/>
                    </a:stretch>
                  </pic:blipFill>
                  <pic:spPr>
                    <a:xfrm>
                      <a:off x="0" y="0"/>
                      <a:ext cx="5059877" cy="3388426"/>
                    </a:xfrm>
                    <a:prstGeom prst="rect">
                      <a:avLst/>
                    </a:prstGeom>
                  </pic:spPr>
                </pic:pic>
              </a:graphicData>
            </a:graphic>
          </wp:inline>
        </w:drawing>
      </w:r>
    </w:p>
    <w:p w14:paraId="4CF91883" w14:textId="77777777" w:rsidR="00D329DD" w:rsidRDefault="00D329DD" w:rsidP="00250EEA">
      <w:pPr>
        <w:rPr>
          <w:b/>
          <w:bCs/>
          <w:color w:val="FF0000"/>
        </w:rPr>
      </w:pPr>
    </w:p>
    <w:p w14:paraId="4EEAF71D" w14:textId="2A0EC335" w:rsidR="00AA1E38" w:rsidRDefault="00250EEA" w:rsidP="00250EEA">
      <w:pPr>
        <w:rPr>
          <w:b/>
          <w:bCs/>
          <w:color w:val="FF0000"/>
        </w:rPr>
      </w:pPr>
      <w:r w:rsidRPr="00250EEA">
        <w:rPr>
          <w:b/>
          <w:bCs/>
          <w:noProof/>
          <w:color w:val="FF0000"/>
        </w:rPr>
        <w:drawing>
          <wp:inline distT="0" distB="0" distL="0" distR="0" wp14:anchorId="13639356" wp14:editId="6E1814DE">
            <wp:extent cx="3467400" cy="2621507"/>
            <wp:effectExtent l="0" t="0" r="0" b="762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0"/>
                    <a:stretch>
                      <a:fillRect/>
                    </a:stretch>
                  </pic:blipFill>
                  <pic:spPr>
                    <a:xfrm>
                      <a:off x="0" y="0"/>
                      <a:ext cx="3467400" cy="2621507"/>
                    </a:xfrm>
                    <a:prstGeom prst="rect">
                      <a:avLst/>
                    </a:prstGeom>
                  </pic:spPr>
                </pic:pic>
              </a:graphicData>
            </a:graphic>
          </wp:inline>
        </w:drawing>
      </w:r>
    </w:p>
    <w:p w14:paraId="4DF36E35" w14:textId="77777777" w:rsidR="00250EEA" w:rsidRDefault="00250EEA" w:rsidP="00250EEA">
      <w:pPr>
        <w:rPr>
          <w:b/>
          <w:bCs/>
          <w:color w:val="FF0000"/>
        </w:rPr>
      </w:pPr>
    </w:p>
    <w:p w14:paraId="08C0C8BE" w14:textId="77777777" w:rsidR="00250EEA" w:rsidRDefault="00250EEA" w:rsidP="00250EEA">
      <w:pPr>
        <w:rPr>
          <w:b/>
          <w:bCs/>
          <w:color w:val="FF0000"/>
        </w:rPr>
      </w:pPr>
    </w:p>
    <w:p w14:paraId="03AD0121" w14:textId="77777777" w:rsidR="00250EEA" w:rsidRDefault="00250EEA" w:rsidP="00250EEA">
      <w:pPr>
        <w:rPr>
          <w:b/>
          <w:bCs/>
          <w:color w:val="FF0000"/>
        </w:rPr>
      </w:pPr>
    </w:p>
    <w:p w14:paraId="074C8B11" w14:textId="77777777" w:rsidR="00D329DD" w:rsidRDefault="00D329DD" w:rsidP="00250EEA">
      <w:pPr>
        <w:rPr>
          <w:b/>
          <w:bCs/>
          <w:color w:val="FF0000"/>
        </w:rPr>
      </w:pPr>
    </w:p>
    <w:p w14:paraId="38D3688F" w14:textId="40205B17" w:rsidR="00AA1E38" w:rsidRDefault="00AA1E38" w:rsidP="00AA1E38">
      <w:r>
        <w:rPr>
          <w:b/>
          <w:bCs/>
          <w:color w:val="FF0000"/>
        </w:rPr>
        <w:lastRenderedPageBreak/>
        <w:t>Challenge Exercise #</w:t>
      </w:r>
      <w:r w:rsidR="003052DA">
        <w:rPr>
          <w:b/>
          <w:bCs/>
          <w:color w:val="FF0000"/>
        </w:rPr>
        <w:t>4</w:t>
      </w:r>
      <w:r>
        <w:rPr>
          <w:b/>
          <w:bCs/>
          <w:color w:val="FF0000"/>
        </w:rPr>
        <w:t xml:space="preserve">: </w:t>
      </w:r>
      <w:r>
        <w:t>Continuing from project #2, add the number of doors for each car, be sure to add a mutator and an accessor for the door description.</w:t>
      </w:r>
    </w:p>
    <w:p w14:paraId="2D0D93C9" w14:textId="7CEB4BED" w:rsidR="00AA1E38" w:rsidRDefault="00AA1E38" w:rsidP="00D329DD">
      <w:pPr>
        <w:spacing w:after="0"/>
      </w:pPr>
    </w:p>
    <w:p w14:paraId="6C6235B0" w14:textId="7AFB748F" w:rsidR="00AA1E38" w:rsidRDefault="00AA1E38" w:rsidP="00AA1E38">
      <w:pPr>
        <w:jc w:val="center"/>
        <w:rPr>
          <w:b/>
          <w:bCs/>
          <w:color w:val="FF0000"/>
        </w:rPr>
      </w:pPr>
      <w:r w:rsidRPr="00123515">
        <w:rPr>
          <w:b/>
          <w:bCs/>
          <w:color w:val="FF0000"/>
        </w:rPr>
        <w:t>#</w:t>
      </w:r>
      <w:r w:rsidR="003052DA">
        <w:rPr>
          <w:b/>
          <w:bCs/>
          <w:color w:val="FF0000"/>
        </w:rPr>
        <w:t>4</w:t>
      </w:r>
      <w:r w:rsidRPr="00123515">
        <w:rPr>
          <w:b/>
          <w:bCs/>
          <w:color w:val="FF0000"/>
        </w:rPr>
        <w:t xml:space="preserve"> print screen the output with the code below here</w:t>
      </w:r>
      <w:r>
        <w:rPr>
          <w:b/>
          <w:bCs/>
          <w:color w:val="FF0000"/>
        </w:rPr>
        <w:t xml:space="preserve"> (Need code for each class)</w:t>
      </w:r>
    </w:p>
    <w:p w14:paraId="0DDF7081" w14:textId="2BC08541" w:rsidR="00AA1E38" w:rsidRPr="003C38A3" w:rsidRDefault="00B8531B" w:rsidP="00B8531B">
      <w:pPr>
        <w:rPr>
          <w:b/>
          <w:bCs/>
        </w:rPr>
      </w:pPr>
      <w:r w:rsidRPr="003C38A3">
        <w:rPr>
          <w:b/>
          <w:bCs/>
        </w:rPr>
        <w:t>vehicles.py</w:t>
      </w:r>
    </w:p>
    <w:p w14:paraId="2EAC7DD6" w14:textId="0A16A245" w:rsidR="00B8531B" w:rsidRDefault="00B8531B" w:rsidP="00B8531B">
      <w:pPr>
        <w:rPr>
          <w:b/>
          <w:bCs/>
          <w:color w:val="FF0000"/>
        </w:rPr>
      </w:pPr>
      <w:r w:rsidRPr="00B8531B">
        <w:rPr>
          <w:b/>
          <w:bCs/>
          <w:noProof/>
          <w:color w:val="FF0000"/>
        </w:rPr>
        <w:drawing>
          <wp:inline distT="0" distB="0" distL="0" distR="0" wp14:anchorId="215BDEC6" wp14:editId="5C7E2420">
            <wp:extent cx="4953429" cy="6210838"/>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1"/>
                    <a:stretch>
                      <a:fillRect/>
                    </a:stretch>
                  </pic:blipFill>
                  <pic:spPr>
                    <a:xfrm>
                      <a:off x="0" y="0"/>
                      <a:ext cx="4953429" cy="6210838"/>
                    </a:xfrm>
                    <a:prstGeom prst="rect">
                      <a:avLst/>
                    </a:prstGeom>
                  </pic:spPr>
                </pic:pic>
              </a:graphicData>
            </a:graphic>
          </wp:inline>
        </w:drawing>
      </w:r>
    </w:p>
    <w:p w14:paraId="2C222AB4" w14:textId="77777777" w:rsidR="00B8531B" w:rsidRDefault="00B8531B" w:rsidP="00B8531B">
      <w:pPr>
        <w:rPr>
          <w:b/>
          <w:bCs/>
          <w:color w:val="FF0000"/>
        </w:rPr>
      </w:pPr>
    </w:p>
    <w:p w14:paraId="15FF5DC4" w14:textId="77777777" w:rsidR="00B8531B" w:rsidRDefault="00B8531B" w:rsidP="00B8531B">
      <w:pPr>
        <w:rPr>
          <w:b/>
          <w:bCs/>
          <w:color w:val="FF0000"/>
        </w:rPr>
      </w:pPr>
    </w:p>
    <w:p w14:paraId="0497D5FF" w14:textId="4B4CEC71" w:rsidR="00B8531B" w:rsidRPr="003C38A3" w:rsidRDefault="00B8531B" w:rsidP="00B8531B">
      <w:pPr>
        <w:rPr>
          <w:b/>
          <w:bCs/>
        </w:rPr>
      </w:pPr>
      <w:r w:rsidRPr="003C38A3">
        <w:rPr>
          <w:b/>
          <w:bCs/>
        </w:rPr>
        <w:lastRenderedPageBreak/>
        <w:t>Challenge Exercise 4.py</w:t>
      </w:r>
    </w:p>
    <w:p w14:paraId="5CBCA2BC" w14:textId="66C22738" w:rsidR="00B8531B" w:rsidRDefault="00B8531B" w:rsidP="00B8531B">
      <w:pPr>
        <w:rPr>
          <w:b/>
          <w:bCs/>
          <w:color w:val="FF0000"/>
        </w:rPr>
      </w:pPr>
      <w:r w:rsidRPr="00B8531B">
        <w:rPr>
          <w:b/>
          <w:bCs/>
          <w:noProof/>
          <w:color w:val="FF0000"/>
        </w:rPr>
        <w:drawing>
          <wp:inline distT="0" distB="0" distL="0" distR="0" wp14:anchorId="416778C5" wp14:editId="292213D2">
            <wp:extent cx="5943600" cy="4352290"/>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2"/>
                    <a:stretch>
                      <a:fillRect/>
                    </a:stretch>
                  </pic:blipFill>
                  <pic:spPr>
                    <a:xfrm>
                      <a:off x="0" y="0"/>
                      <a:ext cx="5943600" cy="4352290"/>
                    </a:xfrm>
                    <a:prstGeom prst="rect">
                      <a:avLst/>
                    </a:prstGeom>
                  </pic:spPr>
                </pic:pic>
              </a:graphicData>
            </a:graphic>
          </wp:inline>
        </w:drawing>
      </w:r>
    </w:p>
    <w:p w14:paraId="0E2153D1" w14:textId="77777777" w:rsidR="00D329DD" w:rsidRDefault="00D329DD" w:rsidP="00B8531B">
      <w:pPr>
        <w:rPr>
          <w:b/>
          <w:bCs/>
          <w:color w:val="FF0000"/>
        </w:rPr>
      </w:pPr>
    </w:p>
    <w:p w14:paraId="450305B8" w14:textId="2F993984" w:rsidR="00AA1E38" w:rsidRPr="00AA1E38" w:rsidRDefault="00B8531B" w:rsidP="00AA1E38">
      <w:r w:rsidRPr="00B8531B">
        <w:rPr>
          <w:noProof/>
        </w:rPr>
        <w:drawing>
          <wp:inline distT="0" distB="0" distL="0" distR="0" wp14:anchorId="6591769D" wp14:editId="188064CA">
            <wp:extent cx="3680779" cy="2987299"/>
            <wp:effectExtent l="0" t="0" r="0" b="381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3"/>
                    <a:stretch>
                      <a:fillRect/>
                    </a:stretch>
                  </pic:blipFill>
                  <pic:spPr>
                    <a:xfrm>
                      <a:off x="0" y="0"/>
                      <a:ext cx="3680779" cy="2987299"/>
                    </a:xfrm>
                    <a:prstGeom prst="rect">
                      <a:avLst/>
                    </a:prstGeom>
                  </pic:spPr>
                </pic:pic>
              </a:graphicData>
            </a:graphic>
          </wp:inline>
        </w:drawing>
      </w:r>
    </w:p>
    <w:p w14:paraId="63B99BFC" w14:textId="532E7196" w:rsidR="00AF35BE" w:rsidRDefault="009735FC" w:rsidP="00013B48">
      <w:r>
        <w:rPr>
          <w:b/>
          <w:bCs/>
          <w:color w:val="FF0000"/>
        </w:rPr>
        <w:lastRenderedPageBreak/>
        <w:t>Challenge Exercise #</w:t>
      </w:r>
      <w:r w:rsidR="003052DA">
        <w:rPr>
          <w:b/>
          <w:bCs/>
          <w:color w:val="FF0000"/>
        </w:rPr>
        <w:t>5</w:t>
      </w:r>
      <w:r>
        <w:rPr>
          <w:b/>
          <w:bCs/>
          <w:color w:val="FF0000"/>
        </w:rPr>
        <w:t xml:space="preserve">: </w:t>
      </w:r>
      <w:r>
        <w:t xml:space="preserve">See the UML diagram below and create the following three classes. The Insect class will be the main or the superclass and the bumblebee and grasshopper classes will act as the two sub-classes. </w:t>
      </w:r>
      <w:r w:rsidR="00DC0DF9">
        <w:t>Provide two characteristic behaviors for the bumblebee and grasshopper</w:t>
      </w:r>
      <w:r>
        <w:t>, be sure to use Mutator and Accessor methods for each class</w:t>
      </w:r>
      <w:r w:rsidR="00DC0DF9">
        <w:t>. Print or display the two characteristics of each insect below.</w:t>
      </w:r>
    </w:p>
    <w:p w14:paraId="34AE7B18" w14:textId="40F65C6E" w:rsidR="009735FC" w:rsidRDefault="009735FC" w:rsidP="00013B48">
      <w:r>
        <w:rPr>
          <w:noProof/>
        </w:rPr>
        <w:drawing>
          <wp:inline distT="0" distB="0" distL="0" distR="0" wp14:anchorId="15B7D02D" wp14:editId="7D21CB07">
            <wp:extent cx="3268980" cy="2049122"/>
            <wp:effectExtent l="0" t="0" r="762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277450" cy="2054432"/>
                    </a:xfrm>
                    <a:prstGeom prst="rect">
                      <a:avLst/>
                    </a:prstGeom>
                  </pic:spPr>
                </pic:pic>
              </a:graphicData>
            </a:graphic>
          </wp:inline>
        </w:drawing>
      </w:r>
    </w:p>
    <w:p w14:paraId="1CCDB9CF" w14:textId="77777777" w:rsidR="009E6F15" w:rsidRDefault="009E6F15" w:rsidP="00013B48"/>
    <w:p w14:paraId="7E73AC02" w14:textId="77777777" w:rsidR="009E6F15" w:rsidRDefault="009E6F15" w:rsidP="00013B48"/>
    <w:p w14:paraId="55BD734D" w14:textId="1EA69BE8" w:rsidR="009735FC" w:rsidRDefault="009735FC" w:rsidP="009735FC">
      <w:pPr>
        <w:jc w:val="center"/>
        <w:rPr>
          <w:b/>
          <w:bCs/>
          <w:color w:val="FF0000"/>
        </w:rPr>
      </w:pPr>
      <w:r w:rsidRPr="00123515">
        <w:rPr>
          <w:b/>
          <w:bCs/>
          <w:color w:val="FF0000"/>
        </w:rPr>
        <w:t>#</w:t>
      </w:r>
      <w:r w:rsidR="003052DA">
        <w:rPr>
          <w:b/>
          <w:bCs/>
          <w:color w:val="FF0000"/>
        </w:rPr>
        <w:t>5</w:t>
      </w:r>
      <w:r w:rsidRPr="00123515">
        <w:rPr>
          <w:b/>
          <w:bCs/>
          <w:color w:val="FF0000"/>
        </w:rPr>
        <w:t xml:space="preserve"> print screen the output with the code below here</w:t>
      </w:r>
      <w:r>
        <w:rPr>
          <w:b/>
          <w:bCs/>
          <w:color w:val="FF0000"/>
        </w:rPr>
        <w:t xml:space="preserve"> (Need code for each class)</w:t>
      </w:r>
    </w:p>
    <w:p w14:paraId="7C561899" w14:textId="019B660B" w:rsidR="00337C40" w:rsidRDefault="00337C40" w:rsidP="00337C40">
      <w:pPr>
        <w:spacing w:after="0"/>
        <w:rPr>
          <w:b/>
          <w:bCs/>
          <w:color w:val="FF0000"/>
        </w:rPr>
      </w:pPr>
      <w:r w:rsidRPr="00337C40">
        <w:rPr>
          <w:b/>
          <w:bCs/>
          <w:color w:val="FF0000"/>
        </w:rPr>
        <w:lastRenderedPageBreak/>
        <w:drawing>
          <wp:inline distT="0" distB="0" distL="0" distR="0" wp14:anchorId="41A662FA" wp14:editId="4FD3C903">
            <wp:extent cx="5029636" cy="5547841"/>
            <wp:effectExtent l="0" t="0" r="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45"/>
                    <a:stretch>
                      <a:fillRect/>
                    </a:stretch>
                  </pic:blipFill>
                  <pic:spPr>
                    <a:xfrm>
                      <a:off x="0" y="0"/>
                      <a:ext cx="5029636" cy="5547841"/>
                    </a:xfrm>
                    <a:prstGeom prst="rect">
                      <a:avLst/>
                    </a:prstGeom>
                  </pic:spPr>
                </pic:pic>
              </a:graphicData>
            </a:graphic>
          </wp:inline>
        </w:drawing>
      </w:r>
    </w:p>
    <w:p w14:paraId="664BBC88" w14:textId="55C51CDB" w:rsidR="00337C40" w:rsidRDefault="00337C40" w:rsidP="00337C40">
      <w:pPr>
        <w:spacing w:after="0"/>
        <w:rPr>
          <w:b/>
          <w:bCs/>
          <w:color w:val="FF0000"/>
        </w:rPr>
      </w:pPr>
      <w:r w:rsidRPr="00337C40">
        <w:rPr>
          <w:b/>
          <w:bCs/>
          <w:color w:val="FF0000"/>
        </w:rPr>
        <w:drawing>
          <wp:inline distT="0" distB="0" distL="0" distR="0" wp14:anchorId="05F0E4D0" wp14:editId="2B2E0A95">
            <wp:extent cx="5029200" cy="2292833"/>
            <wp:effectExtent l="0" t="0" r="0" b="0"/>
            <wp:docPr id="60" name="Picture 6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screenshot of a computer&#10;&#10;Description automatically generated with medium confidence"/>
                    <pic:cNvPicPr/>
                  </pic:nvPicPr>
                  <pic:blipFill>
                    <a:blip r:embed="rId46"/>
                    <a:stretch>
                      <a:fillRect/>
                    </a:stretch>
                  </pic:blipFill>
                  <pic:spPr>
                    <a:xfrm>
                      <a:off x="0" y="0"/>
                      <a:ext cx="5030889" cy="2293603"/>
                    </a:xfrm>
                    <a:prstGeom prst="rect">
                      <a:avLst/>
                    </a:prstGeom>
                  </pic:spPr>
                </pic:pic>
              </a:graphicData>
            </a:graphic>
          </wp:inline>
        </w:drawing>
      </w:r>
    </w:p>
    <w:p w14:paraId="4644BAC2" w14:textId="4B85DFB1" w:rsidR="009735FC" w:rsidRDefault="009735FC" w:rsidP="00013B48"/>
    <w:p w14:paraId="6498B69E" w14:textId="68228902" w:rsidR="001C3CB8" w:rsidRDefault="001C3CB8">
      <w:r>
        <w:br w:type="page"/>
      </w:r>
      <w:r w:rsidR="00337C40" w:rsidRPr="00337C40">
        <w:lastRenderedPageBreak/>
        <w:drawing>
          <wp:inline distT="0" distB="0" distL="0" distR="0" wp14:anchorId="0FEEF59C" wp14:editId="5D511A04">
            <wp:extent cx="3840813" cy="2339543"/>
            <wp:effectExtent l="0" t="0" r="7620" b="381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47"/>
                    <a:stretch>
                      <a:fillRect/>
                    </a:stretch>
                  </pic:blipFill>
                  <pic:spPr>
                    <a:xfrm>
                      <a:off x="0" y="0"/>
                      <a:ext cx="3840813" cy="2339543"/>
                    </a:xfrm>
                    <a:prstGeom prst="rect">
                      <a:avLst/>
                    </a:prstGeom>
                  </pic:spPr>
                </pic:pic>
              </a:graphicData>
            </a:graphic>
          </wp:inline>
        </w:drawing>
      </w:r>
    </w:p>
    <w:p w14:paraId="2E8C209F" w14:textId="77777777" w:rsidR="009E6F15" w:rsidRDefault="009E6F15"/>
    <w:p w14:paraId="69E35C65" w14:textId="2A323E9C" w:rsidR="009735FC" w:rsidRDefault="009735FC" w:rsidP="00013B48">
      <w:r w:rsidRPr="0049499A">
        <w:rPr>
          <w:b/>
          <w:bCs/>
        </w:rPr>
        <w:t>Project #3</w:t>
      </w:r>
      <w:r w:rsidR="002D1B61">
        <w:t xml:space="preserve"> (This is a continuation </w:t>
      </w:r>
      <w:r w:rsidR="001C3CB8">
        <w:t>of</w:t>
      </w:r>
      <w:r w:rsidR="002D1B61">
        <w:t xml:space="preserve"> project #2 (Automobile class)</w:t>
      </w:r>
    </w:p>
    <w:p w14:paraId="026D16A4" w14:textId="0E27DC11" w:rsidR="001C3CB8" w:rsidRDefault="001C3CB8" w:rsidP="00013B48">
      <w:pPr>
        <w:rPr>
          <w:b/>
          <w:bCs/>
          <w:color w:val="FF0000"/>
        </w:rPr>
      </w:pPr>
      <w:r>
        <w:t xml:space="preserve">On the Automobile class type in </w:t>
      </w:r>
      <w:r w:rsidRPr="00A56AEA">
        <w:rPr>
          <w:b/>
          <w:bCs/>
          <w:color w:val="FF0000"/>
        </w:rPr>
        <w:t>line numbers 39-46</w:t>
      </w:r>
    </w:p>
    <w:p w14:paraId="4631DC7E" w14:textId="77777777" w:rsidR="009E6F15" w:rsidRPr="00A56AEA" w:rsidRDefault="009E6F15" w:rsidP="00013B48">
      <w:pPr>
        <w:rPr>
          <w:b/>
          <w:bCs/>
          <w:color w:val="FF0000"/>
        </w:rPr>
      </w:pPr>
    </w:p>
    <w:p w14:paraId="67D0EA2C" w14:textId="77777777" w:rsidR="009E6F15" w:rsidRDefault="001C3CB8" w:rsidP="00013B48">
      <w:r>
        <w:rPr>
          <w:noProof/>
        </w:rPr>
        <w:drawing>
          <wp:inline distT="0" distB="0" distL="0" distR="0" wp14:anchorId="630097A3" wp14:editId="06E2F093">
            <wp:extent cx="3961187" cy="4457700"/>
            <wp:effectExtent l="0" t="0" r="127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3965375" cy="4462413"/>
                    </a:xfrm>
                    <a:prstGeom prst="rect">
                      <a:avLst/>
                    </a:prstGeom>
                  </pic:spPr>
                </pic:pic>
              </a:graphicData>
            </a:graphic>
          </wp:inline>
        </w:drawing>
      </w:r>
    </w:p>
    <w:p w14:paraId="3CC4A03B" w14:textId="369AB2FA" w:rsidR="002D1B61" w:rsidRDefault="001C3CB8" w:rsidP="00013B48">
      <w:r>
        <w:rPr>
          <w:noProof/>
        </w:rPr>
        <w:lastRenderedPageBreak/>
        <w:drawing>
          <wp:inline distT="0" distB="0" distL="0" distR="0" wp14:anchorId="1D8DD1BE" wp14:editId="6C123351">
            <wp:extent cx="5062950" cy="3055620"/>
            <wp:effectExtent l="0" t="0" r="4445"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070158" cy="3059970"/>
                    </a:xfrm>
                    <a:prstGeom prst="rect">
                      <a:avLst/>
                    </a:prstGeom>
                  </pic:spPr>
                </pic:pic>
              </a:graphicData>
            </a:graphic>
          </wp:inline>
        </w:drawing>
      </w:r>
    </w:p>
    <w:p w14:paraId="41C28260" w14:textId="326074E4" w:rsidR="009735FC" w:rsidRPr="00A56AEA" w:rsidRDefault="001C3CB8" w:rsidP="00013B48">
      <w:pPr>
        <w:rPr>
          <w:b/>
          <w:bCs/>
          <w:color w:val="FF0000"/>
        </w:rPr>
      </w:pPr>
      <w:r>
        <w:t xml:space="preserve">Under the main class type in </w:t>
      </w:r>
      <w:r w:rsidRPr="00A56AEA">
        <w:rPr>
          <w:b/>
          <w:bCs/>
          <w:color w:val="FF0000"/>
        </w:rPr>
        <w:t>lines 19-36</w:t>
      </w:r>
    </w:p>
    <w:p w14:paraId="0760CAA3" w14:textId="02CEAE37" w:rsidR="006A63DC" w:rsidRDefault="001C3CB8" w:rsidP="00013B48">
      <w:r>
        <w:rPr>
          <w:noProof/>
        </w:rPr>
        <w:drawing>
          <wp:inline distT="0" distB="0" distL="0" distR="0" wp14:anchorId="06FC1EAD" wp14:editId="12708C9A">
            <wp:extent cx="5479822" cy="4530220"/>
            <wp:effectExtent l="0" t="0" r="6985" b="381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479822" cy="4530220"/>
                    </a:xfrm>
                    <a:prstGeom prst="rect">
                      <a:avLst/>
                    </a:prstGeom>
                  </pic:spPr>
                </pic:pic>
              </a:graphicData>
            </a:graphic>
          </wp:inline>
        </w:drawing>
      </w:r>
    </w:p>
    <w:p w14:paraId="5569C598" w14:textId="4DFE2548" w:rsidR="00930A17" w:rsidRDefault="001C3CB8" w:rsidP="00013B48">
      <w:r>
        <w:rPr>
          <w:noProof/>
        </w:rPr>
        <w:lastRenderedPageBreak/>
        <w:drawing>
          <wp:inline distT="0" distB="0" distL="0" distR="0" wp14:anchorId="2A6974FD" wp14:editId="1A0CC0E0">
            <wp:extent cx="5486400" cy="2107223"/>
            <wp:effectExtent l="0" t="0" r="0" b="762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500553" cy="2112659"/>
                    </a:xfrm>
                    <a:prstGeom prst="rect">
                      <a:avLst/>
                    </a:prstGeom>
                  </pic:spPr>
                </pic:pic>
              </a:graphicData>
            </a:graphic>
          </wp:inline>
        </w:drawing>
      </w:r>
    </w:p>
    <w:p w14:paraId="3EA316F4" w14:textId="178D799E" w:rsidR="00CB7F38" w:rsidRPr="00CB7F38" w:rsidRDefault="00CB7F38" w:rsidP="00013B48">
      <w:pPr>
        <w:rPr>
          <w:b/>
          <w:bCs/>
        </w:rPr>
      </w:pPr>
      <w:r w:rsidRPr="00CB7F38">
        <w:rPr>
          <w:b/>
          <w:bCs/>
        </w:rPr>
        <w:t>Program’s code and output:</w:t>
      </w:r>
    </w:p>
    <w:p w14:paraId="02C61B93" w14:textId="1176437B" w:rsidR="00CB7F38" w:rsidRPr="00CB7F38" w:rsidRDefault="00CB7F38" w:rsidP="00013B48">
      <w:pPr>
        <w:rPr>
          <w:b/>
          <w:bCs/>
        </w:rPr>
      </w:pPr>
      <w:r w:rsidRPr="00CB7F38">
        <w:rPr>
          <w:b/>
          <w:bCs/>
        </w:rPr>
        <w:t>vehicles.py</w:t>
      </w:r>
    </w:p>
    <w:p w14:paraId="49301D47" w14:textId="25AF61BA" w:rsidR="00CB7F38" w:rsidRDefault="00CB7F38" w:rsidP="00CB7F38">
      <w:pPr>
        <w:spacing w:after="0"/>
      </w:pPr>
      <w:r w:rsidRPr="00CB7F38">
        <w:rPr>
          <w:noProof/>
        </w:rPr>
        <w:drawing>
          <wp:inline distT="0" distB="0" distL="0" distR="0" wp14:anchorId="5444F5A9" wp14:editId="5E5FC64E">
            <wp:extent cx="3684027" cy="5275891"/>
            <wp:effectExtent l="0" t="0" r="0" b="127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2"/>
                    <a:stretch>
                      <a:fillRect/>
                    </a:stretch>
                  </pic:blipFill>
                  <pic:spPr>
                    <a:xfrm>
                      <a:off x="0" y="0"/>
                      <a:ext cx="3694064" cy="5290265"/>
                    </a:xfrm>
                    <a:prstGeom prst="rect">
                      <a:avLst/>
                    </a:prstGeom>
                  </pic:spPr>
                </pic:pic>
              </a:graphicData>
            </a:graphic>
          </wp:inline>
        </w:drawing>
      </w:r>
    </w:p>
    <w:p w14:paraId="70D400E9" w14:textId="77777777" w:rsidR="006A63DC" w:rsidRDefault="006A63DC" w:rsidP="00CB7F38">
      <w:pPr>
        <w:spacing w:after="0"/>
      </w:pPr>
    </w:p>
    <w:p w14:paraId="3F97F1B3" w14:textId="2E73BBC9" w:rsidR="00CB7F38" w:rsidRDefault="00CB7F38" w:rsidP="00013B48">
      <w:r w:rsidRPr="00CB7F38">
        <w:rPr>
          <w:noProof/>
        </w:rPr>
        <w:drawing>
          <wp:inline distT="0" distB="0" distL="0" distR="0" wp14:anchorId="28F7D7FA" wp14:editId="47255003">
            <wp:extent cx="5022015" cy="1303133"/>
            <wp:effectExtent l="0" t="0" r="762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3"/>
                    <a:stretch>
                      <a:fillRect/>
                    </a:stretch>
                  </pic:blipFill>
                  <pic:spPr>
                    <a:xfrm>
                      <a:off x="0" y="0"/>
                      <a:ext cx="5022015" cy="1303133"/>
                    </a:xfrm>
                    <a:prstGeom prst="rect">
                      <a:avLst/>
                    </a:prstGeom>
                  </pic:spPr>
                </pic:pic>
              </a:graphicData>
            </a:graphic>
          </wp:inline>
        </w:drawing>
      </w:r>
    </w:p>
    <w:p w14:paraId="76A87E0F" w14:textId="11195424" w:rsidR="00CB7F38" w:rsidRPr="00CB7F38" w:rsidRDefault="00CB7F38" w:rsidP="00013B48">
      <w:pPr>
        <w:rPr>
          <w:b/>
          <w:bCs/>
        </w:rPr>
      </w:pPr>
      <w:r w:rsidRPr="00CB7F38">
        <w:rPr>
          <w:b/>
          <w:bCs/>
        </w:rPr>
        <w:t>Project 3.py</w:t>
      </w:r>
    </w:p>
    <w:p w14:paraId="6C3744BD" w14:textId="1D99E3D4" w:rsidR="00CB7F38" w:rsidRDefault="00CB7F38" w:rsidP="00013B48">
      <w:r w:rsidRPr="00CB7F38">
        <w:rPr>
          <w:noProof/>
        </w:rPr>
        <w:drawing>
          <wp:inline distT="0" distB="0" distL="0" distR="0" wp14:anchorId="33C60812" wp14:editId="4F305C07">
            <wp:extent cx="5296359" cy="6195597"/>
            <wp:effectExtent l="0" t="0" r="0" b="0"/>
            <wp:docPr id="46" name="Picture 46"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 chat or text message&#10;&#10;Description automatically generated"/>
                    <pic:cNvPicPr/>
                  </pic:nvPicPr>
                  <pic:blipFill>
                    <a:blip r:embed="rId54"/>
                    <a:stretch>
                      <a:fillRect/>
                    </a:stretch>
                  </pic:blipFill>
                  <pic:spPr>
                    <a:xfrm>
                      <a:off x="0" y="0"/>
                      <a:ext cx="5296359" cy="6195597"/>
                    </a:xfrm>
                    <a:prstGeom prst="rect">
                      <a:avLst/>
                    </a:prstGeom>
                  </pic:spPr>
                </pic:pic>
              </a:graphicData>
            </a:graphic>
          </wp:inline>
        </w:drawing>
      </w:r>
    </w:p>
    <w:p w14:paraId="1827A05B" w14:textId="34846D81" w:rsidR="00CB7F38" w:rsidRDefault="00CB7F38" w:rsidP="00013B48">
      <w:r w:rsidRPr="00CB7F38">
        <w:rPr>
          <w:noProof/>
        </w:rPr>
        <w:lastRenderedPageBreak/>
        <w:drawing>
          <wp:inline distT="0" distB="0" distL="0" distR="0" wp14:anchorId="5769C634" wp14:editId="0FE598A7">
            <wp:extent cx="3581710" cy="5212532"/>
            <wp:effectExtent l="0" t="0" r="0" b="762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5"/>
                    <a:stretch>
                      <a:fillRect/>
                    </a:stretch>
                  </pic:blipFill>
                  <pic:spPr>
                    <a:xfrm>
                      <a:off x="0" y="0"/>
                      <a:ext cx="3581710" cy="5212532"/>
                    </a:xfrm>
                    <a:prstGeom prst="rect">
                      <a:avLst/>
                    </a:prstGeom>
                  </pic:spPr>
                </pic:pic>
              </a:graphicData>
            </a:graphic>
          </wp:inline>
        </w:drawing>
      </w:r>
    </w:p>
    <w:p w14:paraId="48E3A33E" w14:textId="77777777" w:rsidR="00CB7F38" w:rsidRDefault="00CB7F38" w:rsidP="00013B48"/>
    <w:p w14:paraId="26C353F7" w14:textId="77777777" w:rsidR="00CB7F38" w:rsidRDefault="00CB7F38" w:rsidP="00013B48"/>
    <w:p w14:paraId="71F67AA0" w14:textId="77777777" w:rsidR="00CB7F38" w:rsidRDefault="00CB7F38" w:rsidP="00013B48"/>
    <w:p w14:paraId="6A8A234C" w14:textId="77777777" w:rsidR="00CB7F38" w:rsidRDefault="00CB7F38" w:rsidP="00013B48"/>
    <w:p w14:paraId="50BE9277" w14:textId="77777777" w:rsidR="00CB7F38" w:rsidRDefault="00CB7F38" w:rsidP="00013B48"/>
    <w:p w14:paraId="0C796C99" w14:textId="77777777" w:rsidR="00CB7F38" w:rsidRDefault="00CB7F38" w:rsidP="00013B48"/>
    <w:p w14:paraId="448DFEE8" w14:textId="77777777" w:rsidR="00CB7F38" w:rsidRDefault="00CB7F38" w:rsidP="00013B48"/>
    <w:p w14:paraId="369DAD64" w14:textId="77777777" w:rsidR="00CB7F38" w:rsidRDefault="00CB7F38" w:rsidP="00013B48"/>
    <w:p w14:paraId="73A4F45A" w14:textId="77777777" w:rsidR="00CB7F38" w:rsidRDefault="00CB7F38" w:rsidP="00013B48"/>
    <w:p w14:paraId="7F48F27A" w14:textId="77777777" w:rsidR="00CB7F38" w:rsidRDefault="00CB7F38" w:rsidP="00013B48"/>
    <w:p w14:paraId="129CF1FF" w14:textId="3D4272CC" w:rsidR="00930A17" w:rsidRDefault="00CA02FB" w:rsidP="00013B48">
      <w:r>
        <w:rPr>
          <w:b/>
          <w:bCs/>
          <w:color w:val="FF0000"/>
        </w:rPr>
        <w:lastRenderedPageBreak/>
        <w:t>Challenge Exercise #</w:t>
      </w:r>
      <w:r w:rsidR="003052DA">
        <w:rPr>
          <w:b/>
          <w:bCs/>
          <w:color w:val="FF0000"/>
        </w:rPr>
        <w:t>6</w:t>
      </w:r>
      <w:r>
        <w:rPr>
          <w:b/>
          <w:bCs/>
          <w:color w:val="FF0000"/>
        </w:rPr>
        <w:t xml:space="preserve">: </w:t>
      </w:r>
      <w:r w:rsidR="007678CA">
        <w:t>Continuing</w:t>
      </w:r>
      <w:r>
        <w:t xml:space="preserve"> from project #3, </w:t>
      </w:r>
      <w:r w:rsidR="007678CA">
        <w:t>add an electric vehicle car with the same description, and print the screen below.</w:t>
      </w:r>
    </w:p>
    <w:p w14:paraId="4DD7CD8D" w14:textId="77777777" w:rsidR="007678CA" w:rsidRDefault="007678CA" w:rsidP="006A63DC">
      <w:pPr>
        <w:spacing w:after="0"/>
      </w:pPr>
    </w:p>
    <w:p w14:paraId="03490CE0" w14:textId="1E76FC40" w:rsidR="007678CA" w:rsidRDefault="007678CA" w:rsidP="007678CA">
      <w:pPr>
        <w:jc w:val="center"/>
        <w:rPr>
          <w:b/>
          <w:bCs/>
          <w:color w:val="FF0000"/>
        </w:rPr>
      </w:pPr>
      <w:r w:rsidRPr="00123515">
        <w:rPr>
          <w:b/>
          <w:bCs/>
          <w:color w:val="FF0000"/>
        </w:rPr>
        <w:t>#</w:t>
      </w:r>
      <w:r w:rsidR="003052DA">
        <w:rPr>
          <w:b/>
          <w:bCs/>
          <w:color w:val="FF0000"/>
        </w:rPr>
        <w:t>6</w:t>
      </w:r>
      <w:r>
        <w:rPr>
          <w:b/>
          <w:bCs/>
          <w:color w:val="FF0000"/>
        </w:rPr>
        <w:t xml:space="preserve"> </w:t>
      </w:r>
      <w:r w:rsidRPr="00123515">
        <w:rPr>
          <w:b/>
          <w:bCs/>
          <w:color w:val="FF0000"/>
        </w:rPr>
        <w:t>print screen the output with the code below here</w:t>
      </w:r>
      <w:r>
        <w:rPr>
          <w:b/>
          <w:bCs/>
          <w:color w:val="FF0000"/>
        </w:rPr>
        <w:t xml:space="preserve"> (Need code for each class)</w:t>
      </w:r>
    </w:p>
    <w:p w14:paraId="6F795B87" w14:textId="255B3D9F" w:rsidR="0016569D" w:rsidRDefault="0016569D" w:rsidP="0016569D">
      <w:pPr>
        <w:rPr>
          <w:b/>
          <w:bCs/>
        </w:rPr>
      </w:pPr>
      <w:r w:rsidRPr="0016569D">
        <w:rPr>
          <w:b/>
          <w:bCs/>
        </w:rPr>
        <w:t>vehicles.py</w:t>
      </w:r>
    </w:p>
    <w:p w14:paraId="01D1BE88" w14:textId="119025ED" w:rsidR="0016569D" w:rsidRDefault="0016569D" w:rsidP="0016569D">
      <w:pPr>
        <w:rPr>
          <w:b/>
          <w:bCs/>
        </w:rPr>
      </w:pPr>
      <w:r w:rsidRPr="0016569D">
        <w:rPr>
          <w:b/>
          <w:bCs/>
        </w:rPr>
        <w:drawing>
          <wp:inline distT="0" distB="0" distL="0" distR="0" wp14:anchorId="620BA427" wp14:editId="73A548B4">
            <wp:extent cx="4366638" cy="6165114"/>
            <wp:effectExtent l="0" t="0" r="0" b="762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56"/>
                    <a:stretch>
                      <a:fillRect/>
                    </a:stretch>
                  </pic:blipFill>
                  <pic:spPr>
                    <a:xfrm>
                      <a:off x="0" y="0"/>
                      <a:ext cx="4366638" cy="6165114"/>
                    </a:xfrm>
                    <a:prstGeom prst="rect">
                      <a:avLst/>
                    </a:prstGeom>
                  </pic:spPr>
                </pic:pic>
              </a:graphicData>
            </a:graphic>
          </wp:inline>
        </w:drawing>
      </w:r>
    </w:p>
    <w:p w14:paraId="6EACE2A8" w14:textId="0CD96495" w:rsidR="0016569D" w:rsidRPr="0016569D" w:rsidRDefault="0016569D" w:rsidP="0016569D">
      <w:pPr>
        <w:rPr>
          <w:b/>
          <w:bCs/>
        </w:rPr>
      </w:pPr>
      <w:r w:rsidRPr="0016569D">
        <w:rPr>
          <w:b/>
          <w:bCs/>
        </w:rPr>
        <w:lastRenderedPageBreak/>
        <w:drawing>
          <wp:inline distT="0" distB="0" distL="0" distR="0" wp14:anchorId="0AF46A4B" wp14:editId="5D9E81A2">
            <wp:extent cx="4991533" cy="1920406"/>
            <wp:effectExtent l="0" t="0" r="0" b="381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57"/>
                    <a:stretch>
                      <a:fillRect/>
                    </a:stretch>
                  </pic:blipFill>
                  <pic:spPr>
                    <a:xfrm>
                      <a:off x="0" y="0"/>
                      <a:ext cx="4991533" cy="1920406"/>
                    </a:xfrm>
                    <a:prstGeom prst="rect">
                      <a:avLst/>
                    </a:prstGeom>
                  </pic:spPr>
                </pic:pic>
              </a:graphicData>
            </a:graphic>
          </wp:inline>
        </w:drawing>
      </w:r>
    </w:p>
    <w:p w14:paraId="070086F3" w14:textId="1F2E9080" w:rsidR="0016569D" w:rsidRDefault="0016569D" w:rsidP="0016569D">
      <w:pPr>
        <w:rPr>
          <w:b/>
          <w:bCs/>
        </w:rPr>
      </w:pPr>
      <w:r w:rsidRPr="0016569D">
        <w:rPr>
          <w:b/>
          <w:bCs/>
        </w:rPr>
        <w:t>Challenge Exercise 6.py</w:t>
      </w:r>
    </w:p>
    <w:p w14:paraId="6A0AABA9" w14:textId="16C22FCC" w:rsidR="0016569D" w:rsidRDefault="0016569D" w:rsidP="0016569D">
      <w:pPr>
        <w:rPr>
          <w:b/>
          <w:bCs/>
        </w:rPr>
      </w:pPr>
      <w:r w:rsidRPr="0016569D">
        <w:rPr>
          <w:b/>
          <w:bCs/>
        </w:rPr>
        <w:drawing>
          <wp:inline distT="0" distB="0" distL="0" distR="0" wp14:anchorId="32B05A89" wp14:editId="1006DAC2">
            <wp:extent cx="5943600" cy="5765800"/>
            <wp:effectExtent l="0" t="0" r="0" b="635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8"/>
                    <a:stretch>
                      <a:fillRect/>
                    </a:stretch>
                  </pic:blipFill>
                  <pic:spPr>
                    <a:xfrm>
                      <a:off x="0" y="0"/>
                      <a:ext cx="5943600" cy="5765800"/>
                    </a:xfrm>
                    <a:prstGeom prst="rect">
                      <a:avLst/>
                    </a:prstGeom>
                  </pic:spPr>
                </pic:pic>
              </a:graphicData>
            </a:graphic>
          </wp:inline>
        </w:drawing>
      </w:r>
    </w:p>
    <w:p w14:paraId="7511F2C7" w14:textId="4D623F3C" w:rsidR="0016569D" w:rsidRPr="0016569D" w:rsidRDefault="0016569D" w:rsidP="0016569D">
      <w:pPr>
        <w:rPr>
          <w:b/>
          <w:bCs/>
        </w:rPr>
      </w:pPr>
      <w:r w:rsidRPr="0016569D">
        <w:rPr>
          <w:b/>
          <w:bCs/>
        </w:rPr>
        <w:lastRenderedPageBreak/>
        <w:drawing>
          <wp:inline distT="0" distB="0" distL="0" distR="0" wp14:anchorId="4D20C041" wp14:editId="7C7C672F">
            <wp:extent cx="5265876" cy="1242168"/>
            <wp:effectExtent l="0" t="0" r="0" b="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59"/>
                    <a:stretch>
                      <a:fillRect/>
                    </a:stretch>
                  </pic:blipFill>
                  <pic:spPr>
                    <a:xfrm>
                      <a:off x="0" y="0"/>
                      <a:ext cx="5265876" cy="1242168"/>
                    </a:xfrm>
                    <a:prstGeom prst="rect">
                      <a:avLst/>
                    </a:prstGeom>
                  </pic:spPr>
                </pic:pic>
              </a:graphicData>
            </a:graphic>
          </wp:inline>
        </w:drawing>
      </w:r>
    </w:p>
    <w:p w14:paraId="361E7FDB" w14:textId="72D8AE03" w:rsidR="007678CA" w:rsidRDefault="0016569D" w:rsidP="00013B48">
      <w:r w:rsidRPr="0016569D">
        <w:drawing>
          <wp:inline distT="0" distB="0" distL="0" distR="0" wp14:anchorId="7D988B9E" wp14:editId="60312734">
            <wp:extent cx="4397121" cy="5464013"/>
            <wp:effectExtent l="0" t="0" r="3810" b="381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60"/>
                    <a:stretch>
                      <a:fillRect/>
                    </a:stretch>
                  </pic:blipFill>
                  <pic:spPr>
                    <a:xfrm>
                      <a:off x="0" y="0"/>
                      <a:ext cx="4397121" cy="5464013"/>
                    </a:xfrm>
                    <a:prstGeom prst="rect">
                      <a:avLst/>
                    </a:prstGeom>
                  </pic:spPr>
                </pic:pic>
              </a:graphicData>
            </a:graphic>
          </wp:inline>
        </w:drawing>
      </w:r>
    </w:p>
    <w:p w14:paraId="277401B4" w14:textId="77777777" w:rsidR="00FC6851" w:rsidRDefault="00FC6851" w:rsidP="00013B48"/>
    <w:p w14:paraId="250DF3C0" w14:textId="77777777" w:rsidR="00CB7F38" w:rsidRDefault="00CB7F38" w:rsidP="00013B48"/>
    <w:p w14:paraId="5346396E" w14:textId="77777777" w:rsidR="00CB7F38" w:rsidRDefault="00CB7F38" w:rsidP="00013B48"/>
    <w:p w14:paraId="121EDB56" w14:textId="77777777" w:rsidR="00CB7F38" w:rsidRDefault="00CB7F38" w:rsidP="00013B48"/>
    <w:p w14:paraId="0E3D00F4" w14:textId="089E7048" w:rsidR="0041754E" w:rsidRDefault="000414B8" w:rsidP="00013B48">
      <w:r w:rsidRPr="000414B8">
        <w:rPr>
          <w:b/>
          <w:bCs/>
          <w:color w:val="FF0000"/>
        </w:rPr>
        <w:lastRenderedPageBreak/>
        <w:t>Challenge Exercise #</w:t>
      </w:r>
      <w:r w:rsidR="003052DA">
        <w:rPr>
          <w:b/>
          <w:bCs/>
          <w:color w:val="FF0000"/>
        </w:rPr>
        <w:t>7</w:t>
      </w:r>
      <w:r w:rsidRPr="000414B8">
        <w:rPr>
          <w:b/>
          <w:bCs/>
          <w:color w:val="FF0000"/>
        </w:rPr>
        <w:t>:</w:t>
      </w:r>
      <w:r w:rsidRPr="000414B8">
        <w:rPr>
          <w:color w:val="FF0000"/>
        </w:rPr>
        <w:t xml:space="preserve"> </w:t>
      </w:r>
      <w:r>
        <w:t>complete the following below:</w:t>
      </w:r>
    </w:p>
    <w:p w14:paraId="47F94283" w14:textId="50FD8B66" w:rsidR="000414B8" w:rsidRDefault="000414B8" w:rsidP="00013B48">
      <w:r>
        <w:rPr>
          <w:noProof/>
        </w:rPr>
        <w:drawing>
          <wp:inline distT="0" distB="0" distL="0" distR="0" wp14:anchorId="2416D42E" wp14:editId="1A50CF47">
            <wp:extent cx="5943600" cy="3232785"/>
            <wp:effectExtent l="0" t="0" r="0" b="571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inline>
        </w:drawing>
      </w:r>
    </w:p>
    <w:p w14:paraId="29D9A558" w14:textId="1DA8D9EB" w:rsidR="000414B8" w:rsidRDefault="000414B8" w:rsidP="00013B48"/>
    <w:p w14:paraId="43BA3436" w14:textId="77777777" w:rsidR="004A189D" w:rsidRDefault="004A189D" w:rsidP="00013B48"/>
    <w:p w14:paraId="7F029C14" w14:textId="77777777" w:rsidR="004A189D" w:rsidRDefault="004A189D" w:rsidP="00013B48"/>
    <w:p w14:paraId="58829D9D" w14:textId="77777777" w:rsidR="004A189D" w:rsidRDefault="004A189D" w:rsidP="00013B48"/>
    <w:p w14:paraId="70C77DC1" w14:textId="77777777" w:rsidR="004A189D" w:rsidRDefault="004A189D" w:rsidP="00013B48"/>
    <w:p w14:paraId="4879BF48" w14:textId="77777777" w:rsidR="004A189D" w:rsidRDefault="004A189D" w:rsidP="00013B48"/>
    <w:p w14:paraId="3D5EEFC9" w14:textId="77777777" w:rsidR="004A189D" w:rsidRDefault="004A189D" w:rsidP="00013B48"/>
    <w:p w14:paraId="7273F5A3" w14:textId="77777777" w:rsidR="004A189D" w:rsidRDefault="004A189D" w:rsidP="00013B48"/>
    <w:p w14:paraId="46D8F2C3" w14:textId="77777777" w:rsidR="004A189D" w:rsidRDefault="004A189D" w:rsidP="00013B48"/>
    <w:p w14:paraId="0E66B00E" w14:textId="77777777" w:rsidR="004A189D" w:rsidRDefault="004A189D" w:rsidP="00013B48"/>
    <w:p w14:paraId="0FA59A23" w14:textId="77777777" w:rsidR="004A189D" w:rsidRDefault="004A189D" w:rsidP="00013B48"/>
    <w:p w14:paraId="0AD5ADA4" w14:textId="77777777" w:rsidR="004A189D" w:rsidRDefault="004A189D" w:rsidP="00013B48"/>
    <w:p w14:paraId="5805CF36" w14:textId="77777777" w:rsidR="004A189D" w:rsidRDefault="004A189D" w:rsidP="00013B48"/>
    <w:p w14:paraId="65808710" w14:textId="77777777" w:rsidR="004A189D" w:rsidRDefault="004A189D" w:rsidP="00013B48"/>
    <w:p w14:paraId="021774EA" w14:textId="77777777" w:rsidR="004A189D" w:rsidRDefault="004A189D" w:rsidP="00013B48"/>
    <w:p w14:paraId="109D5162" w14:textId="77777777" w:rsidR="004A189D" w:rsidRDefault="004A189D" w:rsidP="00013B48"/>
    <w:p w14:paraId="715DB666" w14:textId="3B713B9D" w:rsidR="000414B8" w:rsidRDefault="000414B8" w:rsidP="000414B8">
      <w:pPr>
        <w:jc w:val="center"/>
        <w:rPr>
          <w:b/>
          <w:bCs/>
          <w:color w:val="FF0000"/>
        </w:rPr>
      </w:pPr>
      <w:r w:rsidRPr="00123515">
        <w:rPr>
          <w:b/>
          <w:bCs/>
          <w:color w:val="FF0000"/>
        </w:rPr>
        <w:lastRenderedPageBreak/>
        <w:t>#</w:t>
      </w:r>
      <w:r w:rsidR="003052DA">
        <w:rPr>
          <w:b/>
          <w:bCs/>
          <w:color w:val="FF0000"/>
        </w:rPr>
        <w:t>7</w:t>
      </w:r>
      <w:r>
        <w:rPr>
          <w:b/>
          <w:bCs/>
          <w:color w:val="FF0000"/>
        </w:rPr>
        <w:t xml:space="preserve"> </w:t>
      </w:r>
      <w:r w:rsidRPr="00123515">
        <w:rPr>
          <w:b/>
          <w:bCs/>
          <w:color w:val="FF0000"/>
        </w:rPr>
        <w:t>print screen the output with the code below here</w:t>
      </w:r>
      <w:r>
        <w:rPr>
          <w:b/>
          <w:bCs/>
          <w:color w:val="FF0000"/>
        </w:rPr>
        <w:t xml:space="preserve"> (Need code for each class)</w:t>
      </w:r>
    </w:p>
    <w:p w14:paraId="22CB9632" w14:textId="1955E5A0" w:rsidR="004A189D" w:rsidRPr="004A189D" w:rsidRDefault="004A189D" w:rsidP="004A189D">
      <w:pPr>
        <w:rPr>
          <w:b/>
          <w:bCs/>
        </w:rPr>
      </w:pPr>
      <w:r w:rsidRPr="004A189D">
        <w:rPr>
          <w:b/>
          <w:bCs/>
        </w:rPr>
        <w:t>employee.py</w:t>
      </w:r>
    </w:p>
    <w:p w14:paraId="14A88B2B" w14:textId="20EFA466" w:rsidR="004A189D" w:rsidRDefault="004A189D" w:rsidP="004A189D">
      <w:pPr>
        <w:spacing w:after="0"/>
        <w:rPr>
          <w:b/>
          <w:bCs/>
          <w:color w:val="FF0000"/>
        </w:rPr>
      </w:pPr>
      <w:r w:rsidRPr="004A189D">
        <w:rPr>
          <w:b/>
          <w:bCs/>
          <w:color w:val="FF0000"/>
        </w:rPr>
        <w:drawing>
          <wp:inline distT="0" distB="0" distL="0" distR="0" wp14:anchorId="33A9BCFD" wp14:editId="4A171403">
            <wp:extent cx="5247861" cy="5325151"/>
            <wp:effectExtent l="0" t="0" r="0" b="8890"/>
            <wp:docPr id="56" name="Picture 5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with medium confidence"/>
                    <pic:cNvPicPr/>
                  </pic:nvPicPr>
                  <pic:blipFill>
                    <a:blip r:embed="rId62"/>
                    <a:stretch>
                      <a:fillRect/>
                    </a:stretch>
                  </pic:blipFill>
                  <pic:spPr>
                    <a:xfrm>
                      <a:off x="0" y="0"/>
                      <a:ext cx="5293438" cy="5371399"/>
                    </a:xfrm>
                    <a:prstGeom prst="rect">
                      <a:avLst/>
                    </a:prstGeom>
                  </pic:spPr>
                </pic:pic>
              </a:graphicData>
            </a:graphic>
          </wp:inline>
        </w:drawing>
      </w:r>
    </w:p>
    <w:p w14:paraId="7122B395" w14:textId="6037F769" w:rsidR="004A189D" w:rsidRDefault="004A189D" w:rsidP="004A189D">
      <w:pPr>
        <w:rPr>
          <w:b/>
          <w:bCs/>
          <w:color w:val="FF0000"/>
        </w:rPr>
      </w:pPr>
      <w:r w:rsidRPr="004A189D">
        <w:rPr>
          <w:b/>
          <w:bCs/>
          <w:color w:val="FF0000"/>
        </w:rPr>
        <w:drawing>
          <wp:inline distT="0" distB="0" distL="0" distR="0" wp14:anchorId="1F7991ED" wp14:editId="1A192801">
            <wp:extent cx="5258030" cy="2178657"/>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3"/>
                    <a:stretch>
                      <a:fillRect/>
                    </a:stretch>
                  </pic:blipFill>
                  <pic:spPr>
                    <a:xfrm>
                      <a:off x="0" y="0"/>
                      <a:ext cx="5279499" cy="2187552"/>
                    </a:xfrm>
                    <a:prstGeom prst="rect">
                      <a:avLst/>
                    </a:prstGeom>
                  </pic:spPr>
                </pic:pic>
              </a:graphicData>
            </a:graphic>
          </wp:inline>
        </w:drawing>
      </w:r>
    </w:p>
    <w:p w14:paraId="71BCC1A4" w14:textId="109068A2" w:rsidR="000414B8" w:rsidRPr="004A189D" w:rsidRDefault="004A189D" w:rsidP="00013B48">
      <w:pPr>
        <w:rPr>
          <w:b/>
          <w:bCs/>
        </w:rPr>
      </w:pPr>
      <w:r w:rsidRPr="004A189D">
        <w:rPr>
          <w:b/>
          <w:bCs/>
        </w:rPr>
        <w:lastRenderedPageBreak/>
        <w:t>Challenge Exercise 7.py</w:t>
      </w:r>
    </w:p>
    <w:p w14:paraId="2D3226A4" w14:textId="453369B3" w:rsidR="004A189D" w:rsidRDefault="004A189D" w:rsidP="00013B48">
      <w:r w:rsidRPr="004A189D">
        <w:drawing>
          <wp:inline distT="0" distB="0" distL="0" distR="0" wp14:anchorId="606AC4C1" wp14:editId="44CC7D2F">
            <wp:extent cx="5943600" cy="3559175"/>
            <wp:effectExtent l="0" t="0" r="0" b="3175"/>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4"/>
                    <a:stretch>
                      <a:fillRect/>
                    </a:stretch>
                  </pic:blipFill>
                  <pic:spPr>
                    <a:xfrm>
                      <a:off x="0" y="0"/>
                      <a:ext cx="5943600" cy="3559175"/>
                    </a:xfrm>
                    <a:prstGeom prst="rect">
                      <a:avLst/>
                    </a:prstGeom>
                  </pic:spPr>
                </pic:pic>
              </a:graphicData>
            </a:graphic>
          </wp:inline>
        </w:drawing>
      </w:r>
    </w:p>
    <w:p w14:paraId="3C05748C" w14:textId="1210F1BF" w:rsidR="000414B8" w:rsidRDefault="004A189D" w:rsidP="00013B48">
      <w:r w:rsidRPr="004A189D">
        <w:drawing>
          <wp:inline distT="0" distB="0" distL="0" distR="0" wp14:anchorId="2F16F5D1" wp14:editId="1EE12D11">
            <wp:extent cx="3856054" cy="2994920"/>
            <wp:effectExtent l="0" t="0" r="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5"/>
                    <a:stretch>
                      <a:fillRect/>
                    </a:stretch>
                  </pic:blipFill>
                  <pic:spPr>
                    <a:xfrm>
                      <a:off x="0" y="0"/>
                      <a:ext cx="3856054" cy="2994920"/>
                    </a:xfrm>
                    <a:prstGeom prst="rect">
                      <a:avLst/>
                    </a:prstGeom>
                  </pic:spPr>
                </pic:pic>
              </a:graphicData>
            </a:graphic>
          </wp:inline>
        </w:drawing>
      </w:r>
    </w:p>
    <w:p w14:paraId="2C859758" w14:textId="15FB68B0" w:rsidR="000414B8" w:rsidRPr="000414B8" w:rsidRDefault="000414B8" w:rsidP="000414B8">
      <w:pPr>
        <w:jc w:val="center"/>
        <w:rPr>
          <w:b/>
          <w:bCs/>
          <w:color w:val="FF0000"/>
        </w:rPr>
      </w:pPr>
      <w:r w:rsidRPr="000414B8">
        <w:rPr>
          <w:b/>
          <w:bCs/>
          <w:color w:val="FF0000"/>
        </w:rPr>
        <w:t>Submit this document to the Module 13 class exercise.</w:t>
      </w:r>
    </w:p>
    <w:p w14:paraId="013D9999" w14:textId="77777777" w:rsidR="007678CA" w:rsidRPr="00CA02FB" w:rsidRDefault="007678CA" w:rsidP="00013B48"/>
    <w:sectPr w:rsidR="007678CA" w:rsidRPr="00CA02FB">
      <w:headerReference w:type="default" r:id="rId66"/>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815BD" w14:textId="77777777" w:rsidR="00E37403" w:rsidRDefault="00E37403" w:rsidP="00490248">
      <w:pPr>
        <w:spacing w:after="0" w:line="240" w:lineRule="auto"/>
      </w:pPr>
      <w:r>
        <w:separator/>
      </w:r>
    </w:p>
  </w:endnote>
  <w:endnote w:type="continuationSeparator" w:id="0">
    <w:p w14:paraId="27A5BC7B" w14:textId="77777777" w:rsidR="00E37403" w:rsidRDefault="00E37403" w:rsidP="00490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317498"/>
      <w:docPartObj>
        <w:docPartGallery w:val="Page Numbers (Bottom of Page)"/>
        <w:docPartUnique/>
      </w:docPartObj>
    </w:sdtPr>
    <w:sdtEndPr>
      <w:rPr>
        <w:noProof/>
      </w:rPr>
    </w:sdtEndPr>
    <w:sdtContent>
      <w:p w14:paraId="371C4232" w14:textId="4B92A347" w:rsidR="00CB08DE" w:rsidRDefault="00CB08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7662EB" w14:textId="77777777" w:rsidR="00CB08DE" w:rsidRDefault="00CB08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AC006" w14:textId="77777777" w:rsidR="00E37403" w:rsidRDefault="00E37403" w:rsidP="00490248">
      <w:pPr>
        <w:spacing w:after="0" w:line="240" w:lineRule="auto"/>
      </w:pPr>
      <w:r>
        <w:separator/>
      </w:r>
    </w:p>
  </w:footnote>
  <w:footnote w:type="continuationSeparator" w:id="0">
    <w:p w14:paraId="605637F4" w14:textId="77777777" w:rsidR="00E37403" w:rsidRDefault="00E37403" w:rsidP="00490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FCF42" w14:textId="13E45988" w:rsidR="00490248" w:rsidRDefault="00490248">
    <w:pPr>
      <w:pStyle w:val="Header"/>
    </w:pPr>
    <w:r>
      <w:t xml:space="preserve">Santa Ana College </w:t>
    </w:r>
  </w:p>
  <w:p w14:paraId="3A4B7F2A" w14:textId="35D63D0C" w:rsidR="00490248" w:rsidRDefault="00490248">
    <w:pPr>
      <w:pStyle w:val="Header"/>
    </w:pPr>
    <w:r>
      <w:t>CMPR114</w:t>
    </w:r>
  </w:p>
  <w:p w14:paraId="76F0CF32" w14:textId="17ECE312" w:rsidR="00490248" w:rsidRDefault="00490248">
    <w:pPr>
      <w:pStyle w:val="Header"/>
    </w:pPr>
    <w:r w:rsidRPr="00490248">
      <w:t>m13 Ch11 Inheritance + class exercise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D056F8"/>
    <w:multiLevelType w:val="hybridMultilevel"/>
    <w:tmpl w:val="8112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3302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NDIxMjA3MDE2MTZV0lEKTi0uzszPAykwrQUAi6DsjSwAAAA="/>
  </w:docVars>
  <w:rsids>
    <w:rsidRoot w:val="007F6AE2"/>
    <w:rsid w:val="00013B48"/>
    <w:rsid w:val="00021D71"/>
    <w:rsid w:val="000414B8"/>
    <w:rsid w:val="00093852"/>
    <w:rsid w:val="000B3ABE"/>
    <w:rsid w:val="00123515"/>
    <w:rsid w:val="0016569D"/>
    <w:rsid w:val="0018108D"/>
    <w:rsid w:val="001C3618"/>
    <w:rsid w:val="001C3CB8"/>
    <w:rsid w:val="001E77EF"/>
    <w:rsid w:val="00250EEA"/>
    <w:rsid w:val="00280EBB"/>
    <w:rsid w:val="002D1B61"/>
    <w:rsid w:val="003052DA"/>
    <w:rsid w:val="00337C40"/>
    <w:rsid w:val="00383145"/>
    <w:rsid w:val="003B35D4"/>
    <w:rsid w:val="003C38A3"/>
    <w:rsid w:val="003C67EC"/>
    <w:rsid w:val="0041754E"/>
    <w:rsid w:val="0043670C"/>
    <w:rsid w:val="00490248"/>
    <w:rsid w:val="0049499A"/>
    <w:rsid w:val="004A189D"/>
    <w:rsid w:val="004C7715"/>
    <w:rsid w:val="00536C65"/>
    <w:rsid w:val="005734B7"/>
    <w:rsid w:val="006462AB"/>
    <w:rsid w:val="006714E6"/>
    <w:rsid w:val="006A63DC"/>
    <w:rsid w:val="006F4902"/>
    <w:rsid w:val="00721529"/>
    <w:rsid w:val="007678CA"/>
    <w:rsid w:val="007752DB"/>
    <w:rsid w:val="007B1C66"/>
    <w:rsid w:val="007F6AE2"/>
    <w:rsid w:val="0084364A"/>
    <w:rsid w:val="00887FA3"/>
    <w:rsid w:val="008A2764"/>
    <w:rsid w:val="009146FD"/>
    <w:rsid w:val="00930A17"/>
    <w:rsid w:val="00930D26"/>
    <w:rsid w:val="00933597"/>
    <w:rsid w:val="009735FC"/>
    <w:rsid w:val="009A6EBF"/>
    <w:rsid w:val="009B0BC9"/>
    <w:rsid w:val="009C71D6"/>
    <w:rsid w:val="009E41DD"/>
    <w:rsid w:val="009E6F15"/>
    <w:rsid w:val="00A56AEA"/>
    <w:rsid w:val="00AA1E38"/>
    <w:rsid w:val="00AF0605"/>
    <w:rsid w:val="00AF35BE"/>
    <w:rsid w:val="00B8531B"/>
    <w:rsid w:val="00BC0890"/>
    <w:rsid w:val="00C02E41"/>
    <w:rsid w:val="00C14880"/>
    <w:rsid w:val="00CA02FB"/>
    <w:rsid w:val="00CB08DE"/>
    <w:rsid w:val="00CB7F38"/>
    <w:rsid w:val="00D301E9"/>
    <w:rsid w:val="00D302D0"/>
    <w:rsid w:val="00D329DD"/>
    <w:rsid w:val="00D3742A"/>
    <w:rsid w:val="00DA6AD6"/>
    <w:rsid w:val="00DC0DF9"/>
    <w:rsid w:val="00DE389E"/>
    <w:rsid w:val="00E37403"/>
    <w:rsid w:val="00E93D8E"/>
    <w:rsid w:val="00ED777D"/>
    <w:rsid w:val="00F12EC8"/>
    <w:rsid w:val="00F459C1"/>
    <w:rsid w:val="00F54F16"/>
    <w:rsid w:val="00FA5705"/>
    <w:rsid w:val="00FC6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F6D25"/>
  <w15:chartTrackingRefBased/>
  <w15:docId w15:val="{2EF7DA8D-16EF-4288-9DBB-ED47AA13D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02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248"/>
  </w:style>
  <w:style w:type="paragraph" w:styleId="Footer">
    <w:name w:val="footer"/>
    <w:basedOn w:val="Normal"/>
    <w:link w:val="FooterChar"/>
    <w:uiPriority w:val="99"/>
    <w:unhideWhenUsed/>
    <w:rsid w:val="004902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248"/>
  </w:style>
  <w:style w:type="paragraph" w:styleId="ListParagraph">
    <w:name w:val="List Paragraph"/>
    <w:basedOn w:val="Normal"/>
    <w:uiPriority w:val="34"/>
    <w:qFormat/>
    <w:rsid w:val="004902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tmp"/><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tmp"/><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4.tmp"/><Relationship Id="rId19" Type="http://schemas.openxmlformats.org/officeDocument/2006/relationships/image" Target="media/image12.png"/><Relationship Id="rId14" Type="http://schemas.openxmlformats.org/officeDocument/2006/relationships/image" Target="media/image7.tmp"/><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tmp"/><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tmp"/><Relationship Id="rId51" Type="http://schemas.openxmlformats.org/officeDocument/2006/relationships/image" Target="media/image44.tmp"/><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tmp"/><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oter" Target="footer1.xml"/><Relationship Id="rId20" Type="http://schemas.openxmlformats.org/officeDocument/2006/relationships/image" Target="media/image13.tmp"/><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tmp"/><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tmp"/><Relationship Id="rId57" Type="http://schemas.openxmlformats.org/officeDocument/2006/relationships/image" Target="media/image50.png"/><Relationship Id="rId10" Type="http://schemas.openxmlformats.org/officeDocument/2006/relationships/image" Target="media/image3.tmp"/><Relationship Id="rId31" Type="http://schemas.openxmlformats.org/officeDocument/2006/relationships/image" Target="media/image24.tmp"/><Relationship Id="rId44" Type="http://schemas.openxmlformats.org/officeDocument/2006/relationships/image" Target="media/image37.tmp"/><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tmp"/><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92544-A632-48A1-8CF0-CAF81889E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8</TotalTime>
  <Pages>33</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i</dc:creator>
  <cp:keywords/>
  <dc:description/>
  <cp:lastModifiedBy>Vien, Huynh Man Nhu</cp:lastModifiedBy>
  <cp:revision>53</cp:revision>
  <dcterms:created xsi:type="dcterms:W3CDTF">2022-11-12T04:00:00Z</dcterms:created>
  <dcterms:modified xsi:type="dcterms:W3CDTF">2023-04-2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f8f33b79f982a91d944f13ed6777cf65107ca9e60b10297ab4db98dcd7d9c4</vt:lpwstr>
  </property>
</Properties>
</file>